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FE11B1" w14:textId="56B98E34" w:rsidR="3EDB8585" w:rsidRPr="00D00077" w:rsidRDefault="00752DDC" w:rsidP="00752DDC">
      <w:pPr>
        <w:spacing w:after="0"/>
        <w:jc w:val="center"/>
        <w:rPr>
          <w:rFonts w:ascii="Book Antiqua" w:eastAsia="Aptos" w:hAnsi="Book Antiqua" w:cs="Aptos"/>
          <w:b/>
          <w:bCs/>
          <w:sz w:val="26"/>
          <w:szCs w:val="26"/>
        </w:rPr>
      </w:pPr>
      <w:r w:rsidRPr="00D00077">
        <w:rPr>
          <w:rFonts w:ascii="Book Antiqua" w:eastAsia="Aptos" w:hAnsi="Book Antiqua" w:cs="Aptos"/>
          <w:b/>
          <w:bCs/>
          <w:sz w:val="26"/>
          <w:szCs w:val="26"/>
        </w:rPr>
        <w:t>CS 5610</w:t>
      </w:r>
    </w:p>
    <w:p w14:paraId="08AF534F" w14:textId="09C6AB4E" w:rsidR="00752DDC" w:rsidRDefault="00752DDC" w:rsidP="00752DDC">
      <w:pPr>
        <w:spacing w:after="0"/>
        <w:jc w:val="center"/>
        <w:rPr>
          <w:rFonts w:ascii="Book Antiqua" w:eastAsia="Aptos" w:hAnsi="Book Antiqua" w:cs="Aptos"/>
          <w:b/>
          <w:bCs/>
          <w:sz w:val="26"/>
          <w:szCs w:val="26"/>
        </w:rPr>
      </w:pPr>
      <w:r w:rsidRPr="00D00077">
        <w:rPr>
          <w:rFonts w:ascii="Book Antiqua" w:eastAsia="Aptos" w:hAnsi="Book Antiqua" w:cs="Aptos"/>
          <w:b/>
          <w:bCs/>
          <w:sz w:val="26"/>
          <w:szCs w:val="26"/>
        </w:rPr>
        <w:t>Lab – Node JS</w:t>
      </w:r>
    </w:p>
    <w:p w14:paraId="3F8B9444" w14:textId="21A72A22" w:rsidR="00306747" w:rsidRPr="00D00077" w:rsidRDefault="00306747" w:rsidP="00752DDC">
      <w:pPr>
        <w:spacing w:after="0"/>
        <w:jc w:val="center"/>
        <w:rPr>
          <w:rFonts w:ascii="Book Antiqua" w:eastAsia="Aptos" w:hAnsi="Book Antiqua" w:cs="Aptos"/>
          <w:b/>
          <w:bCs/>
          <w:sz w:val="26"/>
          <w:szCs w:val="26"/>
        </w:rPr>
      </w:pPr>
      <w:r>
        <w:rPr>
          <w:rFonts w:ascii="Book Antiqua" w:eastAsia="Aptos" w:hAnsi="Book Antiqua" w:cs="Aptos"/>
          <w:b/>
          <w:bCs/>
          <w:sz w:val="26"/>
          <w:szCs w:val="26"/>
        </w:rPr>
        <w:t>GitHub submission link</w:t>
      </w:r>
    </w:p>
    <w:p w14:paraId="7ED9BD39" w14:textId="31A8C7FE" w:rsidR="3EDB8585" w:rsidRPr="00D00077" w:rsidRDefault="3EDB8585" w:rsidP="5353E9A4">
      <w:pPr>
        <w:rPr>
          <w:rFonts w:ascii="Book Antiqua" w:hAnsi="Book Antiqua"/>
          <w:color w:val="FF0000"/>
        </w:rPr>
      </w:pPr>
    </w:p>
    <w:p w14:paraId="1A677FFB" w14:textId="66B14C33" w:rsidR="001020E1" w:rsidRPr="00D00077" w:rsidRDefault="001020E1" w:rsidP="001020E1">
      <w:pPr>
        <w:spacing w:before="100" w:beforeAutospacing="1" w:after="100" w:afterAutospacing="1" w:line="240" w:lineRule="auto"/>
        <w:outlineLvl w:val="2"/>
        <w:rPr>
          <w:rFonts w:ascii="Book Antiqua" w:eastAsia="Times New Roman" w:hAnsi="Book Antiqua" w:cs="Times New Roman"/>
          <w:b/>
          <w:bCs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b/>
          <w:bCs/>
          <w:kern w:val="0"/>
          <w:lang w:eastAsia="en-CA"/>
          <w14:ligatures w14:val="none"/>
        </w:rPr>
        <w:t xml:space="preserve">Activity 1 - Basic File Operations with Node.js (Using the </w:t>
      </w:r>
      <w:r w:rsidRPr="00D00077">
        <w:rPr>
          <w:rFonts w:ascii="Book Antiqua" w:eastAsia="Times New Roman" w:hAnsi="Book Antiqua" w:cs="Courier New"/>
          <w:b/>
          <w:bCs/>
          <w:kern w:val="0"/>
          <w:lang w:eastAsia="en-CA"/>
          <w14:ligatures w14:val="none"/>
        </w:rPr>
        <w:t>fs</w:t>
      </w:r>
      <w:r w:rsidRPr="00D00077">
        <w:rPr>
          <w:rFonts w:ascii="Book Antiqua" w:eastAsia="Times New Roman" w:hAnsi="Book Antiqua" w:cs="Times New Roman"/>
          <w:b/>
          <w:bCs/>
          <w:kern w:val="0"/>
          <w:lang w:eastAsia="en-CA"/>
          <w14:ligatures w14:val="none"/>
        </w:rPr>
        <w:t xml:space="preserve"> module)</w:t>
      </w:r>
    </w:p>
    <w:p w14:paraId="4AE0843D" w14:textId="77777777" w:rsidR="00681253" w:rsidRPr="00D00077" w:rsidRDefault="001020E1" w:rsidP="0068125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Open a terminal or command prompt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.</w:t>
      </w:r>
    </w:p>
    <w:p w14:paraId="685B227B" w14:textId="77777777" w:rsidR="00681253" w:rsidRPr="00D00077" w:rsidRDefault="001020E1" w:rsidP="0068125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Use the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cd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command to navigate to the folder where you want to create your project.</w:t>
      </w:r>
    </w:p>
    <w:p w14:paraId="60E2223C" w14:textId="77777777" w:rsidR="00681253" w:rsidRPr="00D00077" w:rsidRDefault="001020E1" w:rsidP="0068125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In your terminal, type:</w:t>
      </w:r>
      <w:r w:rsidR="00701027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</w:t>
      </w:r>
      <w:proofErr w:type="spellStart"/>
      <w:r w:rsidR="00701027" w:rsidRPr="00D00077">
        <w:rPr>
          <w:rFonts w:ascii="Book Antiqua" w:eastAsia="Times New Roman" w:hAnsi="Book Antiqua" w:cs="Times New Roman"/>
          <w:i/>
          <w:iCs/>
          <w:kern w:val="0"/>
          <w:lang w:eastAsia="en-CA"/>
          <w14:ligatures w14:val="none"/>
        </w:rPr>
        <w:t>npm</w:t>
      </w:r>
      <w:proofErr w:type="spellEnd"/>
      <w:r w:rsidR="00701027" w:rsidRPr="00D00077">
        <w:rPr>
          <w:rFonts w:ascii="Book Antiqua" w:eastAsia="Times New Roman" w:hAnsi="Book Antiqua" w:cs="Times New Roman"/>
          <w:i/>
          <w:iCs/>
          <w:kern w:val="0"/>
          <w:lang w:eastAsia="en-CA"/>
          <w14:ligatures w14:val="none"/>
        </w:rPr>
        <w:t xml:space="preserve"> </w:t>
      </w:r>
      <w:proofErr w:type="spellStart"/>
      <w:r w:rsidR="00701027" w:rsidRPr="00D00077">
        <w:rPr>
          <w:rFonts w:ascii="Book Antiqua" w:eastAsia="Times New Roman" w:hAnsi="Book Antiqua" w:cs="Times New Roman"/>
          <w:i/>
          <w:iCs/>
          <w:kern w:val="0"/>
          <w:lang w:eastAsia="en-CA"/>
          <w14:ligatures w14:val="none"/>
        </w:rPr>
        <w:t>init</w:t>
      </w:r>
      <w:proofErr w:type="spellEnd"/>
    </w:p>
    <w:p w14:paraId="6B0F438C" w14:textId="77777777" w:rsidR="00681253" w:rsidRPr="00D00077" w:rsidRDefault="001020E1" w:rsidP="0068125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Follow the prompts to set up your project. A </w:t>
      </w:r>
      <w:proofErr w:type="spellStart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package.json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file will be created, but you don’t need to worry about it for now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.</w:t>
      </w:r>
    </w:p>
    <w:p w14:paraId="05796791" w14:textId="0044D0EA" w:rsidR="001020E1" w:rsidRPr="00D00077" w:rsidRDefault="001020E1" w:rsidP="00681253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In your project folder, create a new JavaScript file named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ileOperations.js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. This file will contain the code for your file operations task.</w:t>
      </w:r>
    </w:p>
    <w:p w14:paraId="1D86CB5E" w14:textId="77777777" w:rsidR="001020E1" w:rsidRPr="00D00077" w:rsidRDefault="001020E1" w:rsidP="001020E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Perform File Operations Using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s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:</w:t>
      </w:r>
    </w:p>
    <w:p w14:paraId="383B26D8" w14:textId="77777777" w:rsidR="00681253" w:rsidRPr="00D00077" w:rsidRDefault="001020E1" w:rsidP="00681253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Import the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s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module at the top of the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ileOperations.js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file. The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s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module allows you to interact with the file system.</w:t>
      </w:r>
      <w:r w:rsidR="007F7C77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</w:t>
      </w:r>
      <w:r w:rsidR="007F7C77" w:rsidRPr="00D00077">
        <w:rPr>
          <w:rFonts w:ascii="Book Antiqua" w:eastAsia="Times New Roman" w:hAnsi="Book Antiqua" w:cs="Times New Roman"/>
          <w:i/>
          <w:iCs/>
          <w:kern w:val="0"/>
          <w:lang w:eastAsia="en-CA"/>
          <w14:ligatures w14:val="none"/>
        </w:rPr>
        <w:t>const fs = require('fs');</w:t>
      </w:r>
    </w:p>
    <w:p w14:paraId="423EBCC1" w14:textId="0BD9FE6D" w:rsidR="001020E1" w:rsidRPr="00D00077" w:rsidRDefault="001020E1" w:rsidP="00681253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Write to a file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-</w:t>
      </w:r>
      <w:r w:rsidR="00681253" w:rsidRPr="00D00077">
        <w:rPr>
          <w:rFonts w:ascii="Book Antiqua" w:eastAsia="Times New Roman" w:hAnsi="Book Antiqua" w:cs="Times New Roman"/>
          <w:b/>
          <w:bCs/>
          <w:kern w:val="0"/>
          <w:lang w:eastAsia="en-CA"/>
          <w14:ligatures w14:val="none"/>
        </w:rPr>
        <w:t xml:space="preserve">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Use </w:t>
      </w:r>
      <w:proofErr w:type="spellStart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s.writeFile</w:t>
      </w:r>
      <w:proofErr w:type="spellEnd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()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to write the string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"Hello, this is a test message!"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into a file called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userData.txt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.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The </w:t>
      </w:r>
      <w:proofErr w:type="spellStart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s.writeFile</w:t>
      </w:r>
      <w:proofErr w:type="spellEnd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()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function takes three arguments: the file name, the content to write, and a callback function to handle any errors.</w:t>
      </w:r>
    </w:p>
    <w:p w14:paraId="2D99229D" w14:textId="282269EC" w:rsidR="000B35B5" w:rsidRPr="00D00077" w:rsidRDefault="000B35B5" w:rsidP="004C3C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Book Antiqua" w:eastAsia="Times New Roman" w:hAnsi="Book Antiqua" w:cs="Courier New"/>
          <w:i/>
          <w:iCs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Courier New"/>
          <w:i/>
          <w:iCs/>
          <w:noProof/>
          <w:kern w:val="0"/>
          <w:lang w:eastAsia="en-CA"/>
          <w14:ligatures w14:val="none"/>
        </w:rPr>
        <w:drawing>
          <wp:inline distT="0" distB="0" distL="0" distR="0" wp14:anchorId="4B464A97" wp14:editId="7D108C7C">
            <wp:extent cx="3498099" cy="1007119"/>
            <wp:effectExtent l="0" t="0" r="7620" b="2540"/>
            <wp:docPr id="536282162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282162" name="Picture 1" descr="A computer screen with white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04481" cy="1008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157EC" w14:textId="6DAF3A95" w:rsidR="001020E1" w:rsidRPr="00D00077" w:rsidRDefault="001020E1" w:rsidP="00681253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Read from the file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-</w:t>
      </w:r>
      <w:r w:rsidR="00681253" w:rsidRPr="00D00077">
        <w:rPr>
          <w:rFonts w:ascii="Book Antiqua" w:eastAsia="Times New Roman" w:hAnsi="Book Antiqua" w:cs="Times New Roman"/>
          <w:b/>
          <w:bCs/>
          <w:kern w:val="0"/>
          <w:lang w:eastAsia="en-CA"/>
          <w14:ligatures w14:val="none"/>
        </w:rPr>
        <w:t xml:space="preserve">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After successfully writing to the file, use </w:t>
      </w:r>
      <w:proofErr w:type="spellStart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fs.readFile</w:t>
      </w:r>
      <w:proofErr w:type="spellEnd"/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()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to read the contents of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userData.txt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.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This function takes the file name, the encoding (set as </w:t>
      </w:r>
      <w:r w:rsidRPr="00D00077">
        <w:rPr>
          <w:rFonts w:ascii="Book Antiqua" w:eastAsia="Times New Roman" w:hAnsi="Book Antiqua" w:cs="Courier New"/>
          <w:kern w:val="0"/>
          <w:lang w:eastAsia="en-CA"/>
          <w14:ligatures w14:val="none"/>
        </w:rPr>
        <w:t>'utf-8'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), and a callback to handle the </w:t>
      </w:r>
      <w:r w:rsidR="009F73A9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error result</w:t>
      </w:r>
      <w:r w:rsidR="00681253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.</w:t>
      </w:r>
    </w:p>
    <w:p w14:paraId="2DFFB630" w14:textId="02E8272E" w:rsidR="009F73A9" w:rsidRPr="00D00077" w:rsidRDefault="009F73A9" w:rsidP="009F73A9">
      <w:pPr>
        <w:spacing w:before="100" w:beforeAutospacing="1" w:after="100" w:afterAutospacing="1" w:line="240" w:lineRule="auto"/>
        <w:ind w:left="2160"/>
        <w:rPr>
          <w:rFonts w:ascii="Book Antiqua" w:eastAsia="Times New Roman" w:hAnsi="Book Antiqua" w:cs="Courier New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Courier New"/>
          <w:noProof/>
          <w:kern w:val="0"/>
          <w:lang w:eastAsia="en-CA"/>
          <w14:ligatures w14:val="none"/>
        </w:rPr>
        <w:drawing>
          <wp:inline distT="0" distB="0" distL="0" distR="0" wp14:anchorId="1F33B39B" wp14:editId="6AB59496">
            <wp:extent cx="3082103" cy="1220146"/>
            <wp:effectExtent l="0" t="0" r="4445" b="0"/>
            <wp:docPr id="1446052388" name="Picture 1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52388" name="Picture 1" descr="A computer screen with text on i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90067" cy="1223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FF8B9" w14:textId="77777777" w:rsidR="001020E1" w:rsidRPr="00D00077" w:rsidRDefault="001020E1" w:rsidP="5353E9A4">
      <w:pPr>
        <w:rPr>
          <w:rFonts w:ascii="Book Antiqua" w:hAnsi="Book Antiqua"/>
          <w:color w:val="FF0000"/>
        </w:rPr>
      </w:pPr>
    </w:p>
    <w:p w14:paraId="006ED4F2" w14:textId="174EAF4F" w:rsidR="3EDB8585" w:rsidRPr="00D00077" w:rsidRDefault="145A67A4" w:rsidP="5353E9A4">
      <w:pPr>
        <w:rPr>
          <w:rFonts w:ascii="Book Antiqua" w:hAnsi="Book Antiqua"/>
          <w:b/>
          <w:bCs/>
        </w:rPr>
      </w:pPr>
      <w:r w:rsidRPr="00D00077">
        <w:rPr>
          <w:rFonts w:ascii="Book Antiqua" w:hAnsi="Book Antiqua"/>
          <w:b/>
          <w:bCs/>
        </w:rPr>
        <w:t xml:space="preserve">Activity </w:t>
      </w:r>
      <w:r w:rsidR="00D00077">
        <w:rPr>
          <w:rFonts w:ascii="Book Antiqua" w:hAnsi="Book Antiqua"/>
          <w:b/>
          <w:bCs/>
        </w:rPr>
        <w:t>1b</w:t>
      </w:r>
      <w:r w:rsidRPr="00D00077">
        <w:rPr>
          <w:rFonts w:ascii="Book Antiqua" w:hAnsi="Book Antiqua"/>
          <w:b/>
          <w:bCs/>
        </w:rPr>
        <w:t xml:space="preserve"> – </w:t>
      </w:r>
      <w:r w:rsidR="00E33662" w:rsidRPr="00D00077">
        <w:rPr>
          <w:rFonts w:ascii="Book Antiqua" w:hAnsi="Book Antiqua"/>
          <w:b/>
          <w:bCs/>
        </w:rPr>
        <w:t>Refactor File Operations Using Promises</w:t>
      </w:r>
    </w:p>
    <w:p w14:paraId="47D83E49" w14:textId="4D2FD0DA" w:rsidR="00B95AE3" w:rsidRPr="00D00077" w:rsidRDefault="00B95AE3" w:rsidP="00B95AE3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lastRenderedPageBreak/>
        <w:t xml:space="preserve"> Modify the existing fileOperations.js file - You should already have a file named fileOperations.js from Activity 1 that uses callbacks. In this activity, you will modify the same file to refactor it using Promises instead of callbacks.</w:t>
      </w:r>
    </w:p>
    <w:p w14:paraId="124FD6BF" w14:textId="115C1D33" w:rsidR="00B95AE3" w:rsidRPr="00D00077" w:rsidRDefault="00B95AE3" w:rsidP="00496256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Refactor the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writeFilePromis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function. Modify the existing function that uses callbacks and refactor it to return a Promise. Use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fs.writeFil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() inside the Promise.</w:t>
      </w:r>
      <w:r w:rsidR="00496256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This function returns a Promise and is used to write to a file. It uses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fs.writeFil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() to write the string "Hello, this is a test message!" to a file named userData.txt.</w:t>
      </w:r>
    </w:p>
    <w:p w14:paraId="07E1E1EB" w14:textId="77777777" w:rsidR="002C11DE" w:rsidRPr="00D00077" w:rsidRDefault="00B95AE3" w:rsidP="002C11DE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Refactor the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readFilePromis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function</w:t>
      </w:r>
      <w:r w:rsidR="00496256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.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Similarly, refactor the function to return a Promise and use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fs.readFil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().</w:t>
      </w:r>
      <w:r w:rsidR="00496256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 </w:t>
      </w: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This function returns a Promise and is used to read from a file. It uses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fs.readFil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() to read the content from the file userData.txt.</w:t>
      </w:r>
    </w:p>
    <w:p w14:paraId="73D7FEA0" w14:textId="7754B648" w:rsidR="00496256" w:rsidRPr="00D00077" w:rsidRDefault="00B95AE3" w:rsidP="002C11DE">
      <w:pPr>
        <w:pStyle w:val="ListParagraph"/>
        <w:numPr>
          <w:ilvl w:val="0"/>
          <w:numId w:val="36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Use Promises in the Execution Flow</w:t>
      </w:r>
      <w:r w:rsidR="00496256"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. </w:t>
      </w:r>
    </w:p>
    <w:p w14:paraId="40503B3C" w14:textId="77777777" w:rsidR="00496256" w:rsidRPr="00D00077" w:rsidRDefault="00496256" w:rsidP="00496256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Use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writeFilePromis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() to write content to the file first.</w:t>
      </w:r>
    </w:p>
    <w:p w14:paraId="60FD310E" w14:textId="77777777" w:rsidR="00496256" w:rsidRPr="00D00077" w:rsidRDefault="00496256" w:rsidP="00496256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 xml:space="preserve">Once it successfully writes, use </w:t>
      </w:r>
      <w:proofErr w:type="spellStart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readFilePromise</w:t>
      </w:r>
      <w:proofErr w:type="spellEnd"/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() to read the content.</w:t>
      </w:r>
    </w:p>
    <w:p w14:paraId="6C4FD221" w14:textId="77777777" w:rsidR="00496256" w:rsidRPr="00D00077" w:rsidRDefault="00496256" w:rsidP="00496256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Ensure that:</w:t>
      </w:r>
    </w:p>
    <w:p w14:paraId="4D3D3958" w14:textId="77777777" w:rsidR="00496256" w:rsidRPr="00D00077" w:rsidRDefault="00496256" w:rsidP="00496256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After successfully writing the file, it outputs "Success!" to the console.</w:t>
      </w:r>
    </w:p>
    <w:p w14:paraId="40CDBA76" w14:textId="77777777" w:rsidR="00496256" w:rsidRPr="00D00077" w:rsidRDefault="00496256" w:rsidP="00390AA0">
      <w:pPr>
        <w:numPr>
          <w:ilvl w:val="1"/>
          <w:numId w:val="33"/>
        </w:numPr>
        <w:spacing w:after="0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After reading the file, it outputs "Data: Hello, this is a test message!".</w:t>
      </w:r>
    </w:p>
    <w:p w14:paraId="0B208127" w14:textId="77777777" w:rsidR="00496256" w:rsidRPr="00D00077" w:rsidRDefault="00496256" w:rsidP="00390AA0">
      <w:pPr>
        <w:numPr>
          <w:ilvl w:val="0"/>
          <w:numId w:val="36"/>
        </w:numPr>
        <w:spacing w:after="0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Times New Roman" w:hAnsi="Book Antiqua" w:cs="Times New Roman"/>
          <w:kern w:val="0"/>
          <w:lang w:eastAsia="en-CA"/>
          <w14:ligatures w14:val="none"/>
        </w:rPr>
        <w:t>Use .catch() to handle and output any potential errors during file operations.</w:t>
      </w:r>
    </w:p>
    <w:p w14:paraId="380AAB8C" w14:textId="7A1823C0" w:rsidR="3EDB8585" w:rsidRPr="00D00077" w:rsidRDefault="6BE7AF7D" w:rsidP="00496256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Book Antiqua" w:eastAsia="Times New Roman" w:hAnsi="Book Antiqua" w:cs="Times New Roman"/>
          <w:kern w:val="0"/>
          <w:lang w:eastAsia="en-CA"/>
          <w14:ligatures w14:val="none"/>
        </w:rPr>
      </w:pPr>
      <w:r w:rsidRPr="00D00077">
        <w:rPr>
          <w:rFonts w:ascii="Book Antiqua" w:eastAsia="Aptos" w:hAnsi="Book Antiqua" w:cs="Aptos"/>
        </w:rPr>
        <w:t>Run the following command:</w:t>
      </w:r>
    </w:p>
    <w:p w14:paraId="524DCA7B" w14:textId="37C4F763" w:rsidR="3EDB8585" w:rsidRPr="00D00077" w:rsidRDefault="6BE7AF7D" w:rsidP="00F41A27">
      <w:p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  <w:u w:val="single"/>
        </w:rPr>
        <w:t>node fileOperations.js</w:t>
      </w:r>
    </w:p>
    <w:p w14:paraId="41299919" w14:textId="5090705B" w:rsidR="3EDB8585" w:rsidRPr="00D00077" w:rsidRDefault="6BE7AF7D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Output:</w:t>
      </w:r>
    </w:p>
    <w:p w14:paraId="5F4E356A" w14:textId="4D16EA1D" w:rsidR="3EDB8585" w:rsidRPr="00D00077" w:rsidRDefault="6BE7AF7D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572882DE" wp14:editId="5E438D12">
            <wp:extent cx="3520017" cy="332822"/>
            <wp:effectExtent l="0" t="0" r="0" b="0"/>
            <wp:docPr id="295119463" name="Picture 295119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017" cy="332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DE0AC" w14:textId="3A18642D" w:rsidR="3EDB8585" w:rsidRPr="00D00077" w:rsidRDefault="6BE7AF7D" w:rsidP="00F41A27">
      <w:p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  <w:u w:val="single"/>
        </w:rPr>
        <w:t>node fileOperation.js</w:t>
      </w:r>
    </w:p>
    <w:p w14:paraId="243B9070" w14:textId="5090705B" w:rsidR="3EDB8585" w:rsidRPr="00D00077" w:rsidRDefault="6BE7AF7D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Output:</w:t>
      </w:r>
    </w:p>
    <w:p w14:paraId="573C1683" w14:textId="14027C44" w:rsidR="3EDB8585" w:rsidRPr="00D00077" w:rsidRDefault="6BE7AF7D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229263FE" wp14:editId="4E3B9157">
            <wp:extent cx="4578350" cy="1496768"/>
            <wp:effectExtent l="0" t="0" r="0" b="0"/>
            <wp:docPr id="249754152" name="Picture 249754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350" cy="149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8E0A0" w14:textId="0C90D7BB" w:rsidR="3EDB8585" w:rsidRPr="00D00077" w:rsidRDefault="6AEF2DE9" w:rsidP="5353E9A4">
      <w:pPr>
        <w:rPr>
          <w:rFonts w:ascii="Book Antiqua" w:hAnsi="Book Antiqua"/>
          <w:b/>
          <w:bCs/>
        </w:rPr>
      </w:pPr>
      <w:r w:rsidRPr="00D00077">
        <w:rPr>
          <w:rFonts w:ascii="Book Antiqua" w:hAnsi="Book Antiqua"/>
          <w:b/>
          <w:bCs/>
        </w:rPr>
        <w:t>Activity</w:t>
      </w:r>
      <w:r w:rsidR="00885391" w:rsidRPr="00D00077">
        <w:rPr>
          <w:rFonts w:ascii="Book Antiqua" w:hAnsi="Book Antiqua"/>
          <w:b/>
          <w:bCs/>
        </w:rPr>
        <w:t xml:space="preserve"> </w:t>
      </w:r>
      <w:r w:rsidR="00D00077">
        <w:rPr>
          <w:rFonts w:ascii="Book Antiqua" w:hAnsi="Book Antiqua"/>
          <w:b/>
          <w:bCs/>
        </w:rPr>
        <w:t>2</w:t>
      </w:r>
      <w:r w:rsidRPr="00D00077">
        <w:rPr>
          <w:rFonts w:ascii="Book Antiqua" w:hAnsi="Book Antiqua"/>
          <w:b/>
          <w:bCs/>
        </w:rPr>
        <w:t xml:space="preserve"> </w:t>
      </w:r>
      <w:r w:rsidRPr="00D00077">
        <w:rPr>
          <w:rFonts w:ascii="Book Antiqua" w:eastAsiaTheme="minorEastAsia" w:hAnsi="Book Antiqua"/>
          <w:b/>
          <w:bCs/>
        </w:rPr>
        <w:t>– Express Routes and Modularization</w:t>
      </w:r>
    </w:p>
    <w:p w14:paraId="7557D81F" w14:textId="2D45C2C8" w:rsidR="3EDB8585" w:rsidRPr="00D00077" w:rsidRDefault="4820E3B8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Initialize a Node.js project using </w:t>
      </w:r>
      <w:proofErr w:type="spellStart"/>
      <w:r w:rsidRPr="00D00077">
        <w:rPr>
          <w:rFonts w:ascii="Book Antiqua" w:eastAsia="Aptos" w:hAnsi="Book Antiqua" w:cs="Aptos"/>
          <w:u w:val="single"/>
        </w:rPr>
        <w:t>npm</w:t>
      </w:r>
      <w:proofErr w:type="spellEnd"/>
      <w:r w:rsidRPr="00D00077">
        <w:rPr>
          <w:rFonts w:ascii="Book Antiqua" w:eastAsia="Aptos" w:hAnsi="Book Antiqua" w:cs="Aptos"/>
          <w:u w:val="single"/>
        </w:rPr>
        <w:t xml:space="preserve"> </w:t>
      </w:r>
      <w:proofErr w:type="spellStart"/>
      <w:r w:rsidRPr="00D00077">
        <w:rPr>
          <w:rFonts w:ascii="Book Antiqua" w:eastAsia="Aptos" w:hAnsi="Book Antiqua" w:cs="Aptos"/>
          <w:u w:val="single"/>
        </w:rPr>
        <w:t>init</w:t>
      </w:r>
      <w:proofErr w:type="spellEnd"/>
      <w:r w:rsidRPr="00D00077">
        <w:rPr>
          <w:rFonts w:ascii="Book Antiqua" w:eastAsia="Aptos" w:hAnsi="Book Antiqua" w:cs="Aptos"/>
        </w:rPr>
        <w:t xml:space="preserve"> and follow the prompts to create a </w:t>
      </w:r>
      <w:proofErr w:type="spellStart"/>
      <w:r w:rsidRPr="00D00077">
        <w:rPr>
          <w:rFonts w:ascii="Book Antiqua" w:eastAsia="Aptos" w:hAnsi="Book Antiqua" w:cs="Aptos"/>
        </w:rPr>
        <w:t>package.json</w:t>
      </w:r>
      <w:proofErr w:type="spellEnd"/>
      <w:r w:rsidRPr="00D00077">
        <w:rPr>
          <w:rFonts w:ascii="Book Antiqua" w:eastAsia="Aptos" w:hAnsi="Book Antiqua" w:cs="Aptos"/>
        </w:rPr>
        <w:t xml:space="preserve"> file.</w:t>
      </w:r>
    </w:p>
    <w:p w14:paraId="19120A0C" w14:textId="4D06A1D3" w:rsidR="3EDB8585" w:rsidRPr="00D00077" w:rsidRDefault="4820E3B8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Install Express using </w:t>
      </w:r>
      <w:proofErr w:type="spellStart"/>
      <w:r w:rsidRPr="00D00077">
        <w:rPr>
          <w:rFonts w:ascii="Book Antiqua" w:eastAsia="Aptos" w:hAnsi="Book Antiqua" w:cs="Aptos"/>
          <w:u w:val="single"/>
        </w:rPr>
        <w:t>npm</w:t>
      </w:r>
      <w:proofErr w:type="spellEnd"/>
      <w:r w:rsidRPr="00D00077">
        <w:rPr>
          <w:rFonts w:ascii="Book Antiqua" w:eastAsia="Aptos" w:hAnsi="Book Antiqua" w:cs="Aptos"/>
          <w:u w:val="single"/>
        </w:rPr>
        <w:t xml:space="preserve"> install express</w:t>
      </w:r>
      <w:r w:rsidRPr="00D00077">
        <w:rPr>
          <w:rFonts w:ascii="Book Antiqua" w:eastAsia="Aptos" w:hAnsi="Book Antiqua" w:cs="Aptos"/>
        </w:rPr>
        <w:t>.</w:t>
      </w:r>
    </w:p>
    <w:p w14:paraId="0E6D8074" w14:textId="42E76C0E" w:rsidR="3EDB8585" w:rsidRPr="00D00077" w:rsidRDefault="54FCED7B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Install curl using </w:t>
      </w:r>
      <w:r w:rsidRPr="00D00077">
        <w:rPr>
          <w:rFonts w:ascii="Book Antiqua" w:eastAsia="Aptos" w:hAnsi="Book Antiqua" w:cs="Aptos"/>
          <w:u w:val="single"/>
        </w:rPr>
        <w:t>brew install curl.</w:t>
      </w:r>
    </w:p>
    <w:p w14:paraId="33FD5B4D" w14:textId="2189E682" w:rsidR="3EDB8585" w:rsidRPr="00D00077" w:rsidRDefault="4820E3B8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Create a new file named </w:t>
      </w:r>
      <w:r w:rsidRPr="00D00077">
        <w:rPr>
          <w:rFonts w:ascii="Book Antiqua" w:eastAsia="Aptos" w:hAnsi="Book Antiqua" w:cs="Aptos"/>
          <w:u w:val="single"/>
        </w:rPr>
        <w:t>App.js</w:t>
      </w:r>
      <w:r w:rsidRPr="00D00077">
        <w:rPr>
          <w:rFonts w:ascii="Book Antiqua" w:eastAsia="Aptos" w:hAnsi="Book Antiqua" w:cs="Aptos"/>
        </w:rPr>
        <w:t xml:space="preserve"> where you will set up y</w:t>
      </w:r>
      <w:r w:rsidRPr="00D00077">
        <w:rPr>
          <w:rFonts w:ascii="Book Antiqua" w:eastAsiaTheme="minorEastAsia" w:hAnsi="Book Antiqua"/>
        </w:rPr>
        <w:t>our main Express application.</w:t>
      </w:r>
    </w:p>
    <w:p w14:paraId="6BEFD305" w14:textId="52A71BA1" w:rsidR="3EDB8585" w:rsidRPr="00D00077" w:rsidRDefault="64A7D502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Create a </w:t>
      </w:r>
      <w:r w:rsidRPr="00D00077">
        <w:rPr>
          <w:rFonts w:ascii="Book Antiqua" w:eastAsia="Aptos" w:hAnsi="Book Antiqua" w:cs="Aptos"/>
          <w:u w:val="single"/>
        </w:rPr>
        <w:t>routes</w:t>
      </w:r>
      <w:r w:rsidRPr="00D00077">
        <w:rPr>
          <w:rFonts w:ascii="Book Antiqua" w:eastAsia="Aptos" w:hAnsi="Book Antiqua" w:cs="Aptos"/>
        </w:rPr>
        <w:t xml:space="preserve"> folder and inside it, create a </w:t>
      </w:r>
      <w:r w:rsidRPr="00D00077">
        <w:rPr>
          <w:rFonts w:ascii="Book Antiqua" w:eastAsia="Aptos" w:hAnsi="Book Antiqua" w:cs="Aptos"/>
          <w:u w:val="single"/>
        </w:rPr>
        <w:t xml:space="preserve">users.js </w:t>
      </w:r>
      <w:r w:rsidRPr="00D00077">
        <w:rPr>
          <w:rFonts w:ascii="Book Antiqua" w:eastAsia="Aptos" w:hAnsi="Book Antiqua" w:cs="Aptos"/>
        </w:rPr>
        <w:t>file to manage user-related routes.</w:t>
      </w:r>
    </w:p>
    <w:p w14:paraId="31D42DAD" w14:textId="5E25B365" w:rsidR="3EDB8585" w:rsidRPr="00D00077" w:rsidRDefault="5C02D526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lastRenderedPageBreak/>
        <w:drawing>
          <wp:inline distT="0" distB="0" distL="0" distR="0" wp14:anchorId="55B848B4" wp14:editId="621B593E">
            <wp:extent cx="1169398" cy="1012674"/>
            <wp:effectExtent l="0" t="0" r="0" b="0"/>
            <wp:docPr id="1107040186" name="Picture 1107040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398" cy="1012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90E9F" w14:textId="3B40E63F" w:rsidR="3EDB8585" w:rsidRPr="00D00077" w:rsidRDefault="2AF60196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Download and copy the starter code into </w:t>
      </w:r>
      <w:r w:rsidR="00D00077" w:rsidRPr="00D00077">
        <w:rPr>
          <w:rFonts w:ascii="Book Antiqua" w:eastAsia="Aptos" w:hAnsi="Book Antiqua" w:cs="Aptos"/>
        </w:rPr>
        <w:t>corresponding file</w:t>
      </w:r>
      <w:r w:rsidRPr="00D00077">
        <w:rPr>
          <w:rFonts w:ascii="Book Antiqua" w:eastAsia="Aptos" w:hAnsi="Book Antiqua" w:cs="Aptos"/>
        </w:rPr>
        <w:t>.</w:t>
      </w:r>
    </w:p>
    <w:p w14:paraId="159FB399" w14:textId="6D21D883" w:rsidR="3EDB8585" w:rsidRPr="00D00077" w:rsidRDefault="3EDB8585" w:rsidP="5353E9A4">
      <w:pPr>
        <w:pStyle w:val="ListParagraph"/>
        <w:rPr>
          <w:rFonts w:ascii="Book Antiqua" w:hAnsi="Book Antiqua"/>
        </w:rPr>
      </w:pPr>
    </w:p>
    <w:p w14:paraId="0ADDF499" w14:textId="13EF3908" w:rsidR="3EDB8585" w:rsidRPr="00D00077" w:rsidRDefault="55D9B500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631DD28D" wp14:editId="3414D6C3">
            <wp:extent cx="2266050" cy="3156284"/>
            <wp:effectExtent l="0" t="0" r="0" b="0"/>
            <wp:docPr id="1730533335" name="Picture 1730533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050" cy="315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EDB8585" w:rsidRPr="00D00077">
        <w:rPr>
          <w:rFonts w:ascii="Book Antiqua" w:hAnsi="Book Antiqua"/>
        </w:rPr>
        <w:tab/>
      </w:r>
      <w:r w:rsidR="3EDB8585" w:rsidRPr="00D00077">
        <w:rPr>
          <w:rFonts w:ascii="Book Antiqua" w:hAnsi="Book Antiqua"/>
        </w:rPr>
        <w:tab/>
      </w:r>
      <w:r w:rsidRPr="00D00077">
        <w:rPr>
          <w:rFonts w:ascii="Book Antiqua" w:hAnsi="Book Antiqua"/>
          <w:noProof/>
        </w:rPr>
        <w:drawing>
          <wp:inline distT="0" distB="0" distL="0" distR="0" wp14:anchorId="7844896A" wp14:editId="1783BDCB">
            <wp:extent cx="2418600" cy="1431190"/>
            <wp:effectExtent l="0" t="0" r="0" b="0"/>
            <wp:docPr id="321979794" name="Picture 321979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600" cy="143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E53C6" w14:textId="06DA3791" w:rsidR="3EDB8585" w:rsidRPr="00D00077" w:rsidRDefault="522CB3E7" w:rsidP="5353E9A4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Run </w:t>
      </w:r>
      <w:r w:rsidRPr="00D00077">
        <w:rPr>
          <w:rFonts w:ascii="Book Antiqua" w:eastAsia="Aptos" w:hAnsi="Book Antiqua" w:cs="Aptos"/>
          <w:u w:val="single"/>
        </w:rPr>
        <w:t>node app.js</w:t>
      </w:r>
      <w:r w:rsidRPr="00D00077">
        <w:rPr>
          <w:rFonts w:ascii="Book Antiqua" w:eastAsia="Aptos" w:hAnsi="Book Antiqua" w:cs="Aptos"/>
        </w:rPr>
        <w:t xml:space="preserve"> in your terminal. If the output is </w:t>
      </w:r>
      <w:r w:rsidRPr="00D00077">
        <w:rPr>
          <w:rFonts w:ascii="Book Antiqua" w:eastAsia="Aptos" w:hAnsi="Book Antiqua" w:cs="Aptos"/>
          <w:u w:val="single"/>
        </w:rPr>
        <w:t>Server is running on port 3000</w:t>
      </w:r>
      <w:r w:rsidRPr="00D00077">
        <w:rPr>
          <w:rFonts w:ascii="Book Antiqua" w:eastAsia="Aptos" w:hAnsi="Book Antiqua" w:cs="Aptos"/>
        </w:rPr>
        <w:t xml:space="preserve">, open your browser and navigate to </w:t>
      </w:r>
      <w:hyperlink r:id="rId12">
        <w:r w:rsidRPr="00D00077">
          <w:rPr>
            <w:rFonts w:ascii="Book Antiqua" w:eastAsia="Aptos" w:hAnsi="Book Antiqua" w:cs="Aptos"/>
            <w:u w:val="single"/>
          </w:rPr>
          <w:t>http://localhost:3000/users</w:t>
        </w:r>
      </w:hyperlink>
      <w:r w:rsidRPr="00D00077">
        <w:rPr>
          <w:rFonts w:ascii="Book Antiqua" w:eastAsia="Aptos" w:hAnsi="Book Antiqua" w:cs="Aptos"/>
        </w:rPr>
        <w:t xml:space="preserve"> to verify that the server is working correctly.</w:t>
      </w:r>
    </w:p>
    <w:p w14:paraId="581EC889" w14:textId="2E6901BA" w:rsidR="3EDB8585" w:rsidRPr="00D00077" w:rsidRDefault="5E82797D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74E16244" wp14:editId="00C8196B">
            <wp:extent cx="3403053" cy="948928"/>
            <wp:effectExtent l="0" t="0" r="0" b="0"/>
            <wp:docPr id="30281539" name="Picture 30281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053" cy="94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8F0B1" w14:textId="6DF5124C" w:rsidR="3EDB8585" w:rsidRPr="000B7392" w:rsidRDefault="7F0E0C71" w:rsidP="000B7392">
      <w:pPr>
        <w:rPr>
          <w:rFonts w:ascii="Book Antiqua" w:eastAsia="Aptos" w:hAnsi="Book Antiqua" w:cs="Aptos"/>
        </w:rPr>
      </w:pPr>
      <w:r w:rsidRPr="000B7392">
        <w:rPr>
          <w:rFonts w:ascii="Book Antiqua" w:eastAsia="Aptos" w:hAnsi="Book Antiqua" w:cs="Aptos"/>
        </w:rPr>
        <w:t xml:space="preserve">Implementation: </w:t>
      </w:r>
    </w:p>
    <w:p w14:paraId="634B1CE3" w14:textId="77777777" w:rsidR="00491B30" w:rsidRDefault="7F0E0C71" w:rsidP="000B7392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491B30">
        <w:rPr>
          <w:rFonts w:ascii="Book Antiqua" w:eastAsia="Aptos" w:hAnsi="Book Antiqua" w:cs="Aptos"/>
        </w:rPr>
        <w:t xml:space="preserve">You have been provided with some starter code, and your task is to complete it by working on the remaining three TODO sections in </w:t>
      </w:r>
      <w:r w:rsidRPr="00491B30">
        <w:rPr>
          <w:rFonts w:ascii="Book Antiqua" w:eastAsia="Aptos" w:hAnsi="Book Antiqua" w:cs="Aptos"/>
          <w:u w:val="single"/>
        </w:rPr>
        <w:t>users.js</w:t>
      </w:r>
      <w:r w:rsidRPr="00491B30">
        <w:rPr>
          <w:rFonts w:ascii="Book Antiqua" w:eastAsia="Aptos" w:hAnsi="Book Antiqua" w:cs="Aptos"/>
        </w:rPr>
        <w:t>:</w:t>
      </w:r>
    </w:p>
    <w:p w14:paraId="4786D26F" w14:textId="77777777" w:rsidR="00491B30" w:rsidRDefault="7F0E0C71" w:rsidP="000B7392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491B30">
        <w:rPr>
          <w:rFonts w:ascii="Book Antiqua" w:eastAsia="Aptos" w:hAnsi="Book Antiqua" w:cs="Aptos"/>
        </w:rPr>
        <w:t>Testing</w:t>
      </w:r>
      <w:r w:rsidR="3AE07037" w:rsidRPr="00491B30">
        <w:rPr>
          <w:rFonts w:ascii="Book Antiqua" w:eastAsia="Aptos" w:hAnsi="Book Antiqua" w:cs="Aptos"/>
        </w:rPr>
        <w:t xml:space="preserve"> (Keep running </w:t>
      </w:r>
      <w:r w:rsidR="3AE07037" w:rsidRPr="00491B30">
        <w:rPr>
          <w:rFonts w:ascii="Book Antiqua" w:eastAsia="Aptos" w:hAnsi="Book Antiqua" w:cs="Aptos"/>
          <w:u w:val="single"/>
        </w:rPr>
        <w:t>node app.js</w:t>
      </w:r>
      <w:r w:rsidR="3AE07037" w:rsidRPr="00491B30">
        <w:rPr>
          <w:rFonts w:ascii="Book Antiqua" w:eastAsia="Aptos" w:hAnsi="Book Antiqua" w:cs="Aptos"/>
        </w:rPr>
        <w:t xml:space="preserve"> in your terminal)</w:t>
      </w:r>
      <w:r w:rsidRPr="00491B30">
        <w:rPr>
          <w:rFonts w:ascii="Book Antiqua" w:eastAsia="Aptos" w:hAnsi="Book Antiqua" w:cs="Aptos"/>
        </w:rPr>
        <w:t>:</w:t>
      </w:r>
    </w:p>
    <w:p w14:paraId="211B95BE" w14:textId="6DC55CD2" w:rsidR="3EDB8585" w:rsidRPr="00491B30" w:rsidRDefault="7F0E0C71" w:rsidP="000B7392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491B30">
        <w:rPr>
          <w:rFonts w:ascii="Book Antiqua" w:eastAsia="Aptos" w:hAnsi="Book Antiqua" w:cs="Aptos"/>
        </w:rPr>
        <w:t xml:space="preserve">Run </w:t>
      </w:r>
      <w:r w:rsidRPr="00491B30">
        <w:rPr>
          <w:rFonts w:ascii="Book Antiqua" w:eastAsia="Aptos" w:hAnsi="Book Antiqua" w:cs="Aptos"/>
          <w:u w:val="single"/>
        </w:rPr>
        <w:t>http://localhost:3000/users/1</w:t>
      </w:r>
      <w:r w:rsidR="3B71DB94" w:rsidRPr="00491B30">
        <w:rPr>
          <w:rFonts w:ascii="Book Antiqua" w:eastAsia="Aptos" w:hAnsi="Book Antiqua" w:cs="Aptos"/>
        </w:rPr>
        <w:t xml:space="preserve"> in browser</w:t>
      </w:r>
      <w:r w:rsidR="7F5469EE" w:rsidRPr="00491B30">
        <w:rPr>
          <w:rFonts w:ascii="Book Antiqua" w:eastAsia="Aptos" w:hAnsi="Book Antiqua" w:cs="Aptos"/>
        </w:rPr>
        <w:t>:</w:t>
      </w:r>
    </w:p>
    <w:p w14:paraId="7126D88F" w14:textId="470CCEE7" w:rsidR="3EDB8585" w:rsidRPr="00D00077" w:rsidRDefault="3EDB8585" w:rsidP="5353E9A4">
      <w:pPr>
        <w:pStyle w:val="ListParagraph"/>
        <w:ind w:hanging="360"/>
        <w:rPr>
          <w:rFonts w:ascii="Book Antiqua" w:eastAsia="Aptos" w:hAnsi="Book Antiqua" w:cs="Aptos"/>
        </w:rPr>
      </w:pPr>
    </w:p>
    <w:p w14:paraId="422182AC" w14:textId="79ADB033" w:rsidR="3EDB8585" w:rsidRPr="00D00077" w:rsidRDefault="08CA98FF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52DC1AC9" wp14:editId="2A61B0CB">
            <wp:extent cx="2121126" cy="764095"/>
            <wp:effectExtent l="0" t="0" r="0" b="0"/>
            <wp:docPr id="503706072" name="Picture 5037060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126" cy="76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1FE63" w14:textId="3817EF13" w:rsidR="3EDB8585" w:rsidRPr="00D00077" w:rsidRDefault="3EDB8585" w:rsidP="5353E9A4">
      <w:pPr>
        <w:pStyle w:val="ListParagraph"/>
        <w:rPr>
          <w:rFonts w:ascii="Book Antiqua" w:hAnsi="Book Antiqua"/>
        </w:rPr>
      </w:pPr>
    </w:p>
    <w:p w14:paraId="4D263D92" w14:textId="1F86D0A7" w:rsidR="3EDB8585" w:rsidRPr="00491B30" w:rsidRDefault="08CA98FF" w:rsidP="00491B30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491B30">
        <w:rPr>
          <w:rFonts w:ascii="Book Antiqua" w:eastAsia="Aptos" w:hAnsi="Book Antiqua" w:cs="Aptos"/>
        </w:rPr>
        <w:t xml:space="preserve">Run </w:t>
      </w:r>
      <w:r w:rsidRPr="00491B30">
        <w:rPr>
          <w:rFonts w:ascii="Book Antiqua" w:eastAsia="Aptos" w:hAnsi="Book Antiqua" w:cs="Aptos"/>
          <w:u w:val="single"/>
        </w:rPr>
        <w:t>http://localhost:3000/users/100</w:t>
      </w:r>
      <w:r w:rsidR="2E9D575F" w:rsidRPr="00491B30">
        <w:rPr>
          <w:rFonts w:ascii="Book Antiqua" w:eastAsia="Aptos" w:hAnsi="Book Antiqua" w:cs="Aptos"/>
        </w:rPr>
        <w:t xml:space="preserve"> in browser</w:t>
      </w:r>
      <w:r w:rsidR="72AE841C" w:rsidRPr="00491B30">
        <w:rPr>
          <w:rFonts w:ascii="Book Antiqua" w:eastAsia="Aptos" w:hAnsi="Book Antiqua" w:cs="Aptos"/>
        </w:rPr>
        <w:t>:</w:t>
      </w:r>
    </w:p>
    <w:p w14:paraId="47227DE4" w14:textId="797CD488" w:rsidR="3EDB8585" w:rsidRPr="00D00077" w:rsidRDefault="08CA98FF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51502885" wp14:editId="7F243066">
            <wp:extent cx="2283624" cy="548328"/>
            <wp:effectExtent l="0" t="0" r="0" b="0"/>
            <wp:docPr id="1344026388" name="Picture 1344026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624" cy="548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40DA4" w14:textId="03D000A6" w:rsidR="3EDB8585" w:rsidRPr="00D00077" w:rsidRDefault="3EDB8585" w:rsidP="5353E9A4">
      <w:pPr>
        <w:pStyle w:val="ListParagraph"/>
        <w:rPr>
          <w:rFonts w:ascii="Book Antiqua" w:hAnsi="Book Antiqua"/>
        </w:rPr>
      </w:pPr>
    </w:p>
    <w:p w14:paraId="50967E79" w14:textId="13E82772" w:rsidR="3EDB8585" w:rsidRPr="00491B30" w:rsidRDefault="4BA6C32F" w:rsidP="00491B30">
      <w:pPr>
        <w:pStyle w:val="ListParagraph"/>
        <w:numPr>
          <w:ilvl w:val="0"/>
          <w:numId w:val="3"/>
        </w:numPr>
        <w:rPr>
          <w:rFonts w:ascii="Book Antiqua" w:eastAsia="Aptos" w:hAnsi="Book Antiqua" w:cs="Aptos"/>
        </w:rPr>
      </w:pPr>
      <w:r w:rsidRPr="00491B30">
        <w:rPr>
          <w:rFonts w:ascii="Book Antiqua" w:eastAsia="Aptos" w:hAnsi="Book Antiqua" w:cs="Aptos"/>
        </w:rPr>
        <w:t xml:space="preserve">Run </w:t>
      </w:r>
      <w:r w:rsidR="2070C24D" w:rsidRPr="00491B30">
        <w:rPr>
          <w:rFonts w:ascii="Book Antiqua" w:eastAsia="Aptos" w:hAnsi="Book Antiqua" w:cs="Aptos"/>
          <w:u w:val="single"/>
        </w:rPr>
        <w:t>curl -X POST -H "Content-Type: application/</w:t>
      </w:r>
      <w:proofErr w:type="spellStart"/>
      <w:r w:rsidR="2070C24D" w:rsidRPr="00491B30">
        <w:rPr>
          <w:rFonts w:ascii="Book Antiqua" w:eastAsia="Aptos" w:hAnsi="Book Antiqua" w:cs="Aptos"/>
          <w:u w:val="single"/>
        </w:rPr>
        <w:t>json</w:t>
      </w:r>
      <w:proofErr w:type="spellEnd"/>
      <w:r w:rsidR="2070C24D" w:rsidRPr="00491B30">
        <w:rPr>
          <w:rFonts w:ascii="Book Antiqua" w:eastAsia="Aptos" w:hAnsi="Book Antiqua" w:cs="Aptos"/>
          <w:u w:val="single"/>
        </w:rPr>
        <w:t>" -d '{"name": "Charlie"}'</w:t>
      </w:r>
      <w:r w:rsidR="5B0188EE" w:rsidRPr="00491B30">
        <w:rPr>
          <w:rFonts w:ascii="Book Antiqua" w:eastAsia="Aptos" w:hAnsi="Book Antiqua" w:cs="Aptos"/>
        </w:rPr>
        <w:t xml:space="preserve"> in a new terminal:</w:t>
      </w:r>
    </w:p>
    <w:p w14:paraId="7554F019" w14:textId="77777777" w:rsidR="00491B30" w:rsidRDefault="2070C24D" w:rsidP="5353E9A4">
      <w:pPr>
        <w:pStyle w:val="ListParagraph"/>
        <w:rPr>
          <w:rFonts w:ascii="Book Antiqua" w:eastAsiaTheme="minorEastAsi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65FD6AB0" wp14:editId="50AB990D">
            <wp:extent cx="5943600" cy="276225"/>
            <wp:effectExtent l="0" t="0" r="0" b="0"/>
            <wp:docPr id="249850870" name="Picture 249850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A71CC" w14:textId="77777777" w:rsidR="00491B30" w:rsidRDefault="00491B30" w:rsidP="00491B30">
      <w:pPr>
        <w:rPr>
          <w:rFonts w:ascii="Book Antiqua" w:eastAsiaTheme="minorEastAsia" w:hAnsi="Book Antiqua"/>
        </w:rPr>
      </w:pPr>
    </w:p>
    <w:p w14:paraId="79CBD793" w14:textId="549B5576" w:rsidR="3EDB8585" w:rsidRPr="00491B30" w:rsidRDefault="62C59D60" w:rsidP="00491B30">
      <w:pPr>
        <w:pStyle w:val="ListParagraph"/>
        <w:numPr>
          <w:ilvl w:val="0"/>
          <w:numId w:val="3"/>
        </w:numPr>
        <w:rPr>
          <w:rFonts w:ascii="Book Antiqua" w:hAnsi="Book Antiqua"/>
        </w:rPr>
      </w:pPr>
      <w:r w:rsidRPr="00491B30">
        <w:rPr>
          <w:rFonts w:ascii="Book Antiqua" w:eastAsiaTheme="minorEastAsia" w:hAnsi="Book Antiqua"/>
        </w:rPr>
        <w:t xml:space="preserve">Run </w:t>
      </w:r>
      <w:r w:rsidR="2070C24D" w:rsidRPr="00491B30">
        <w:rPr>
          <w:rFonts w:ascii="Book Antiqua" w:eastAsiaTheme="minorEastAsia" w:hAnsi="Book Antiqua"/>
          <w:u w:val="single"/>
        </w:rPr>
        <w:t>http://localhost:3000/users</w:t>
      </w:r>
      <w:r w:rsidR="16F5DDA4" w:rsidRPr="00491B30">
        <w:rPr>
          <w:rFonts w:ascii="Book Antiqua" w:eastAsiaTheme="minorEastAsia" w:hAnsi="Book Antiqua"/>
        </w:rPr>
        <w:t xml:space="preserve"> in browser:</w:t>
      </w:r>
    </w:p>
    <w:p w14:paraId="6211B997" w14:textId="2AAD1950" w:rsidR="3EDB8585" w:rsidRPr="00D00077" w:rsidRDefault="2070C24D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567B290A" wp14:editId="7E6FF434">
            <wp:extent cx="3417570" cy="711994"/>
            <wp:effectExtent l="0" t="0" r="0" b="0"/>
            <wp:docPr id="570143045" name="Picture 570143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570" cy="711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46C38" w14:textId="77777777" w:rsidR="00491B30" w:rsidRDefault="00491B30" w:rsidP="00491B30">
      <w:pPr>
        <w:rPr>
          <w:rFonts w:ascii="Book Antiqua" w:eastAsiaTheme="minorEastAsia" w:hAnsi="Book Antiqua"/>
        </w:rPr>
      </w:pPr>
    </w:p>
    <w:p w14:paraId="7CA0FE7C" w14:textId="780C3EDC" w:rsidR="3EDB8585" w:rsidRPr="00491B30" w:rsidRDefault="22C94247" w:rsidP="00491B30">
      <w:pPr>
        <w:pStyle w:val="ListParagraph"/>
        <w:numPr>
          <w:ilvl w:val="0"/>
          <w:numId w:val="3"/>
        </w:numPr>
        <w:rPr>
          <w:rFonts w:ascii="Book Antiqua" w:eastAsiaTheme="minorEastAsia" w:hAnsi="Book Antiqua"/>
        </w:rPr>
      </w:pPr>
      <w:r w:rsidRPr="00491B30">
        <w:rPr>
          <w:rFonts w:ascii="Book Antiqua" w:eastAsiaTheme="minorEastAsia" w:hAnsi="Book Antiqua"/>
        </w:rPr>
        <w:t xml:space="preserve">Run </w:t>
      </w:r>
      <w:r w:rsidR="2070C24D" w:rsidRPr="00491B30">
        <w:rPr>
          <w:rFonts w:ascii="Book Antiqua" w:eastAsiaTheme="minorEastAsia" w:hAnsi="Book Antiqua"/>
          <w:u w:val="single"/>
        </w:rPr>
        <w:t>curl -X DELETE http://localhost:3000/users/1</w:t>
      </w:r>
      <w:r w:rsidR="0E4D99E2" w:rsidRPr="00491B30">
        <w:rPr>
          <w:rFonts w:ascii="Book Antiqua" w:eastAsiaTheme="minorEastAsia" w:hAnsi="Book Antiqua"/>
        </w:rPr>
        <w:t xml:space="preserve"> in a new terminal:</w:t>
      </w:r>
    </w:p>
    <w:p w14:paraId="7FA0C2F9" w14:textId="614B802A" w:rsidR="3EDB8585" w:rsidRPr="00491B30" w:rsidRDefault="78BB3C9F" w:rsidP="00491B30">
      <w:pPr>
        <w:pStyle w:val="ListParagraph"/>
        <w:numPr>
          <w:ilvl w:val="0"/>
          <w:numId w:val="3"/>
        </w:numPr>
        <w:rPr>
          <w:rFonts w:ascii="Book Antiqua" w:eastAsiaTheme="minorEastAsia" w:hAnsi="Book Antiqua"/>
        </w:rPr>
      </w:pPr>
      <w:r w:rsidRPr="00491B30">
        <w:rPr>
          <w:rFonts w:ascii="Book Antiqua" w:eastAsiaTheme="minorEastAsia" w:hAnsi="Book Antiqua"/>
        </w:rPr>
        <w:t>Run</w:t>
      </w:r>
      <w:r w:rsidRPr="00491B30">
        <w:rPr>
          <w:rFonts w:ascii="Book Antiqua" w:eastAsiaTheme="minorEastAsia" w:hAnsi="Book Antiqua"/>
          <w:u w:val="single"/>
        </w:rPr>
        <w:t xml:space="preserve"> </w:t>
      </w:r>
      <w:r w:rsidR="2070C24D" w:rsidRPr="00491B30">
        <w:rPr>
          <w:rFonts w:ascii="Book Antiqua" w:eastAsiaTheme="minorEastAsia" w:hAnsi="Book Antiqua"/>
          <w:u w:val="single"/>
        </w:rPr>
        <w:t>http://localhost:3000/users</w:t>
      </w:r>
      <w:r w:rsidR="2E8F033C" w:rsidRPr="00491B30">
        <w:rPr>
          <w:rFonts w:ascii="Book Antiqua" w:eastAsiaTheme="minorEastAsia" w:hAnsi="Book Antiqua"/>
        </w:rPr>
        <w:t xml:space="preserve"> in browser:</w:t>
      </w:r>
    </w:p>
    <w:p w14:paraId="624FF73F" w14:textId="52D0DDD9" w:rsidR="3EDB8585" w:rsidRPr="00D00077" w:rsidRDefault="2070C24D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7C818BE6" wp14:editId="19FF9E7D">
            <wp:extent cx="2664276" cy="764746"/>
            <wp:effectExtent l="0" t="0" r="0" b="0"/>
            <wp:docPr id="1939105639" name="Picture 1939105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4276" cy="76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B26EC" w14:textId="2620BAD1" w:rsidR="3EDB8585" w:rsidRPr="00FB6E40" w:rsidRDefault="2070C24D" w:rsidP="5353E9A4">
      <w:pPr>
        <w:rPr>
          <w:rFonts w:ascii="Book Antiqua" w:hAnsi="Book Antiqua"/>
          <w:b/>
          <w:bCs/>
        </w:rPr>
      </w:pPr>
      <w:r w:rsidRPr="00FB6E40">
        <w:rPr>
          <w:rFonts w:ascii="Book Antiqua" w:hAnsi="Book Antiqua"/>
          <w:b/>
          <w:bCs/>
        </w:rPr>
        <w:t xml:space="preserve">Activity </w:t>
      </w:r>
      <w:r w:rsidR="00885391" w:rsidRPr="00FB6E40">
        <w:rPr>
          <w:rFonts w:ascii="Book Antiqua" w:hAnsi="Book Antiqua"/>
          <w:b/>
          <w:bCs/>
        </w:rPr>
        <w:t>4</w:t>
      </w:r>
      <w:r w:rsidRPr="00FB6E40">
        <w:rPr>
          <w:rFonts w:ascii="Book Antiqua" w:hAnsi="Book Antiqua"/>
          <w:b/>
          <w:bCs/>
        </w:rPr>
        <w:t xml:space="preserve"> – Pug</w:t>
      </w:r>
      <w:r w:rsidR="284B4A64" w:rsidRPr="00FB6E40">
        <w:rPr>
          <w:rFonts w:ascii="Book Antiqua" w:hAnsi="Book Antiqua"/>
          <w:b/>
          <w:bCs/>
        </w:rPr>
        <w:t xml:space="preserve"> </w:t>
      </w:r>
    </w:p>
    <w:p w14:paraId="72406297" w14:textId="2C040069" w:rsidR="3EDB8585" w:rsidRPr="00D00077" w:rsidRDefault="284B4A64" w:rsidP="5353E9A4">
      <w:pPr>
        <w:spacing w:before="240" w:after="240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Continue working in the folder from Activity 2.</w:t>
      </w:r>
    </w:p>
    <w:p w14:paraId="16B838F5" w14:textId="4D5BAE7A" w:rsidR="3EDB8585" w:rsidRPr="00D00077" w:rsidRDefault="0138DE46" w:rsidP="5353E9A4">
      <w:pPr>
        <w:pStyle w:val="ListParagraph"/>
        <w:numPr>
          <w:ilvl w:val="0"/>
          <w:numId w:val="2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Set Up Pug:</w:t>
      </w:r>
    </w:p>
    <w:p w14:paraId="70537791" w14:textId="5AB90444" w:rsidR="3EDB8585" w:rsidRPr="00D00077" w:rsidRDefault="0138DE46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Install Express and Pug: </w:t>
      </w:r>
      <w:proofErr w:type="spellStart"/>
      <w:r w:rsidRPr="00D00077">
        <w:rPr>
          <w:rFonts w:ascii="Book Antiqua" w:eastAsia="Aptos" w:hAnsi="Book Antiqua" w:cs="Aptos"/>
          <w:u w:val="single"/>
        </w:rPr>
        <w:t>npm</w:t>
      </w:r>
      <w:proofErr w:type="spellEnd"/>
      <w:r w:rsidRPr="00D00077">
        <w:rPr>
          <w:rFonts w:ascii="Book Antiqua" w:eastAsia="Aptos" w:hAnsi="Book Antiqua" w:cs="Aptos"/>
          <w:u w:val="single"/>
        </w:rPr>
        <w:t xml:space="preserve"> install express pug</w:t>
      </w:r>
    </w:p>
    <w:p w14:paraId="65ED65FA" w14:textId="16B1CB33" w:rsidR="3EDB8585" w:rsidRPr="00D00077" w:rsidRDefault="53A78003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Create the </w:t>
      </w:r>
      <w:r w:rsidRPr="00D00077">
        <w:rPr>
          <w:rFonts w:ascii="Book Antiqua" w:eastAsia="Aptos" w:hAnsi="Book Antiqua" w:cs="Aptos"/>
          <w:u w:val="single"/>
        </w:rPr>
        <w:t>views</w:t>
      </w:r>
      <w:r w:rsidRPr="00D00077">
        <w:rPr>
          <w:rFonts w:ascii="Book Antiqua" w:eastAsia="Aptos" w:hAnsi="Book Antiqua" w:cs="Aptos"/>
        </w:rPr>
        <w:t xml:space="preserve"> folder in your project directory.</w:t>
      </w:r>
    </w:p>
    <w:p w14:paraId="44E3599F" w14:textId="4FDB00B9" w:rsidR="3EDB8585" w:rsidRPr="00D00077" w:rsidRDefault="53A78003" w:rsidP="5353E9A4">
      <w:pPr>
        <w:pStyle w:val="ListParagraph"/>
        <w:rPr>
          <w:rFonts w:ascii="Book Antiqua" w:eastAsia="Aptos" w:hAnsi="Book Antiqua" w:cs="Aptos"/>
          <w:u w:val="single"/>
        </w:rPr>
      </w:pPr>
      <w:r w:rsidRPr="00D00077">
        <w:rPr>
          <w:rFonts w:ascii="Book Antiqua" w:eastAsia="Aptos" w:hAnsi="Book Antiqua" w:cs="Aptos"/>
        </w:rPr>
        <w:t xml:space="preserve">Inside the views folder, create </w:t>
      </w:r>
      <w:proofErr w:type="spellStart"/>
      <w:r w:rsidRPr="00D00077">
        <w:rPr>
          <w:rFonts w:ascii="Book Antiqua" w:eastAsia="Aptos" w:hAnsi="Book Antiqua" w:cs="Aptos"/>
          <w:u w:val="single"/>
        </w:rPr>
        <w:t>users.pug</w:t>
      </w:r>
      <w:proofErr w:type="spellEnd"/>
    </w:p>
    <w:p w14:paraId="79A3A792" w14:textId="3ACE4B67" w:rsidR="3EDB8585" w:rsidRPr="00D00077" w:rsidRDefault="0C0171ED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642A46CB" wp14:editId="49749EDF">
            <wp:extent cx="1561820" cy="1777244"/>
            <wp:effectExtent l="0" t="0" r="0" b="0"/>
            <wp:docPr id="1549144871" name="Picture 1549144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1820" cy="177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D1ECF" w14:textId="7B1E9CB3" w:rsidR="3EDB8585" w:rsidRPr="00D00077" w:rsidRDefault="0138DE46" w:rsidP="5353E9A4">
      <w:pPr>
        <w:pStyle w:val="ListParagraph"/>
        <w:numPr>
          <w:ilvl w:val="0"/>
          <w:numId w:val="2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Implementation:</w:t>
      </w:r>
    </w:p>
    <w:p w14:paraId="65563F40" w14:textId="0A443882" w:rsidR="3EDB8585" w:rsidRPr="00D00077" w:rsidRDefault="0138DE46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lastRenderedPageBreak/>
        <w:t xml:space="preserve">In App.js, </w:t>
      </w:r>
      <w:r w:rsidR="1D30BA1D" w:rsidRPr="00D00077">
        <w:rPr>
          <w:rFonts w:ascii="Book Antiqua" w:eastAsia="Aptos" w:hAnsi="Book Antiqua" w:cs="Aptos"/>
        </w:rPr>
        <w:t xml:space="preserve">copy the starter code and </w:t>
      </w:r>
      <w:r w:rsidRPr="00D00077">
        <w:rPr>
          <w:rFonts w:ascii="Book Antiqua" w:eastAsiaTheme="minorEastAsia" w:hAnsi="Book Antiqua"/>
        </w:rPr>
        <w:t>set up Pug as the view engine</w:t>
      </w:r>
      <w:r w:rsidR="46E2A0D9" w:rsidRPr="00D00077">
        <w:rPr>
          <w:rFonts w:ascii="Book Antiqua" w:eastAsiaTheme="minorEastAsia" w:hAnsi="Book Antiqua"/>
        </w:rPr>
        <w:t>.</w:t>
      </w:r>
    </w:p>
    <w:p w14:paraId="5FB35CF6" w14:textId="4E777006" w:rsidR="3EDB8585" w:rsidRDefault="465A0523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 xml:space="preserve">In </w:t>
      </w:r>
      <w:proofErr w:type="spellStart"/>
      <w:r w:rsidRPr="00D00077">
        <w:rPr>
          <w:rFonts w:ascii="Book Antiqua" w:eastAsia="Aptos" w:hAnsi="Book Antiqua" w:cs="Aptos"/>
        </w:rPr>
        <w:t>users.pug</w:t>
      </w:r>
      <w:proofErr w:type="spellEnd"/>
      <w:r w:rsidRPr="00D00077">
        <w:rPr>
          <w:rFonts w:ascii="Book Antiqua" w:eastAsia="Aptos" w:hAnsi="Book Antiqua" w:cs="Aptos"/>
        </w:rPr>
        <w:t>, display a list of all users, and include an unordered list (</w:t>
      </w:r>
      <w:proofErr w:type="spellStart"/>
      <w:r w:rsidRPr="00D00077">
        <w:rPr>
          <w:rFonts w:ascii="Book Antiqua" w:eastAsia="Aptos" w:hAnsi="Book Antiqua" w:cs="Aptos"/>
        </w:rPr>
        <w:t>ul</w:t>
      </w:r>
      <w:proofErr w:type="spellEnd"/>
      <w:r w:rsidRPr="00D00077">
        <w:rPr>
          <w:rFonts w:ascii="Book Antiqua" w:eastAsia="Aptos" w:hAnsi="Book Antiqua" w:cs="Aptos"/>
        </w:rPr>
        <w:t>) to list users and a link to add a new user.</w:t>
      </w:r>
    </w:p>
    <w:p w14:paraId="0BB8908D" w14:textId="77777777" w:rsidR="00524D90" w:rsidRPr="00D00077" w:rsidRDefault="00524D90" w:rsidP="5353E9A4">
      <w:pPr>
        <w:pStyle w:val="ListParagraph"/>
        <w:rPr>
          <w:rFonts w:ascii="Book Antiqua" w:eastAsia="Aptos" w:hAnsi="Book Antiqua" w:cs="Aptos"/>
        </w:rPr>
      </w:pPr>
    </w:p>
    <w:p w14:paraId="21C14C98" w14:textId="11D63B4D" w:rsidR="3EDB8585" w:rsidRPr="00D00077" w:rsidRDefault="465A0523" w:rsidP="5353E9A4">
      <w:pPr>
        <w:pStyle w:val="ListParagraph"/>
        <w:numPr>
          <w:ilvl w:val="0"/>
          <w:numId w:val="2"/>
        </w:numPr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Testing:</w:t>
      </w:r>
    </w:p>
    <w:p w14:paraId="666C783A" w14:textId="1D9DE963" w:rsidR="3EDB8585" w:rsidRPr="00D00077" w:rsidRDefault="74428D52" w:rsidP="5353E9A4">
      <w:pPr>
        <w:pStyle w:val="ListParagraph"/>
        <w:rPr>
          <w:rFonts w:ascii="Book Antiqua" w:eastAsia="Aptos" w:hAnsi="Book Antiqua" w:cs="Aptos"/>
        </w:rPr>
      </w:pPr>
      <w:r w:rsidRPr="00D00077">
        <w:rPr>
          <w:rFonts w:ascii="Book Antiqua" w:eastAsia="Aptos" w:hAnsi="Book Antiqua" w:cs="Aptos"/>
        </w:rPr>
        <w:t>Keep running node app.js in your terminal)</w:t>
      </w:r>
    </w:p>
    <w:p w14:paraId="611544EA" w14:textId="66D078A4" w:rsidR="3EDB8585" w:rsidRDefault="74428D52" w:rsidP="5353E9A4">
      <w:pPr>
        <w:pStyle w:val="ListParagraph"/>
        <w:rPr>
          <w:rFonts w:ascii="Book Antiqua" w:eastAsiaTheme="minorEastAsia" w:hAnsi="Book Antiqua"/>
        </w:rPr>
      </w:pPr>
      <w:r w:rsidRPr="00D00077">
        <w:rPr>
          <w:rFonts w:ascii="Book Antiqua" w:eastAsiaTheme="minorEastAsia" w:hAnsi="Book Antiqua"/>
        </w:rPr>
        <w:t>Run</w:t>
      </w:r>
      <w:r w:rsidRPr="00D00077">
        <w:rPr>
          <w:rFonts w:ascii="Book Antiqua" w:eastAsiaTheme="minorEastAsia" w:hAnsi="Book Antiqua"/>
          <w:u w:val="single"/>
        </w:rPr>
        <w:t xml:space="preserve"> http://localhost:3000/users</w:t>
      </w:r>
      <w:r w:rsidRPr="00D00077">
        <w:rPr>
          <w:rFonts w:ascii="Book Antiqua" w:eastAsiaTheme="minorEastAsia" w:hAnsi="Book Antiqua"/>
        </w:rPr>
        <w:t xml:space="preserve"> in browser:</w:t>
      </w:r>
    </w:p>
    <w:p w14:paraId="02980671" w14:textId="77777777" w:rsidR="00755DE9" w:rsidRPr="00D00077" w:rsidRDefault="00755DE9" w:rsidP="5353E9A4">
      <w:pPr>
        <w:pStyle w:val="ListParagraph"/>
        <w:rPr>
          <w:rFonts w:ascii="Book Antiqua" w:hAnsi="Book Antiqua"/>
        </w:rPr>
      </w:pPr>
    </w:p>
    <w:p w14:paraId="6B083073" w14:textId="6859A114" w:rsidR="3EDB8585" w:rsidRPr="00D00077" w:rsidRDefault="74428D52" w:rsidP="5353E9A4">
      <w:pPr>
        <w:pStyle w:val="ListParagraph"/>
        <w:rPr>
          <w:rFonts w:ascii="Book Antiqua" w:hAnsi="Book Antiqua"/>
        </w:rPr>
      </w:pPr>
      <w:r w:rsidRPr="00D00077">
        <w:rPr>
          <w:rFonts w:ascii="Book Antiqua" w:hAnsi="Book Antiqua"/>
          <w:noProof/>
        </w:rPr>
        <w:drawing>
          <wp:inline distT="0" distB="0" distL="0" distR="0" wp14:anchorId="21277C89" wp14:editId="1142C462">
            <wp:extent cx="1653620" cy="947689"/>
            <wp:effectExtent l="0" t="0" r="0" b="0"/>
            <wp:docPr id="251046581" name="Picture 251046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3620" cy="947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3EDB8585" w:rsidRPr="00D000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377D5"/>
    <w:multiLevelType w:val="multilevel"/>
    <w:tmpl w:val="E1365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33980"/>
    <w:multiLevelType w:val="hybridMultilevel"/>
    <w:tmpl w:val="E5B00DEE"/>
    <w:lvl w:ilvl="0" w:tplc="A03A56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8AB0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C6FD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F2FB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180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B46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6275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D693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A295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00D96"/>
    <w:multiLevelType w:val="hybridMultilevel"/>
    <w:tmpl w:val="C020343C"/>
    <w:lvl w:ilvl="0" w:tplc="30AC9DD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088AABA"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E8C0D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F2E699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65E7154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78536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7A237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1BC95D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A6055C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914B317"/>
    <w:multiLevelType w:val="hybridMultilevel"/>
    <w:tmpl w:val="242CF296"/>
    <w:lvl w:ilvl="0" w:tplc="E6643204">
      <w:start w:val="1"/>
      <w:numFmt w:val="decimal"/>
      <w:lvlText w:val="%1."/>
      <w:lvlJc w:val="left"/>
      <w:pPr>
        <w:ind w:left="720" w:hanging="360"/>
      </w:pPr>
    </w:lvl>
    <w:lvl w:ilvl="1" w:tplc="1C2E9A4C">
      <w:start w:val="1"/>
      <w:numFmt w:val="lowerLetter"/>
      <w:lvlText w:val="%2."/>
      <w:lvlJc w:val="left"/>
      <w:pPr>
        <w:ind w:left="1440" w:hanging="360"/>
      </w:pPr>
    </w:lvl>
    <w:lvl w:ilvl="2" w:tplc="E1E6CF62">
      <w:start w:val="1"/>
      <w:numFmt w:val="lowerRoman"/>
      <w:lvlText w:val="%3."/>
      <w:lvlJc w:val="right"/>
      <w:pPr>
        <w:ind w:left="2160" w:hanging="180"/>
      </w:pPr>
    </w:lvl>
    <w:lvl w:ilvl="3" w:tplc="5F04AAA8">
      <w:start w:val="1"/>
      <w:numFmt w:val="decimal"/>
      <w:lvlText w:val="%4."/>
      <w:lvlJc w:val="left"/>
      <w:pPr>
        <w:ind w:left="2880" w:hanging="360"/>
      </w:pPr>
    </w:lvl>
    <w:lvl w:ilvl="4" w:tplc="7F2057AE">
      <w:start w:val="1"/>
      <w:numFmt w:val="lowerLetter"/>
      <w:lvlText w:val="%5."/>
      <w:lvlJc w:val="left"/>
      <w:pPr>
        <w:ind w:left="3600" w:hanging="360"/>
      </w:pPr>
    </w:lvl>
    <w:lvl w:ilvl="5" w:tplc="2F3A3C3C">
      <w:start w:val="1"/>
      <w:numFmt w:val="lowerRoman"/>
      <w:lvlText w:val="%6."/>
      <w:lvlJc w:val="right"/>
      <w:pPr>
        <w:ind w:left="4320" w:hanging="180"/>
      </w:pPr>
    </w:lvl>
    <w:lvl w:ilvl="6" w:tplc="2AAE9F2E">
      <w:start w:val="1"/>
      <w:numFmt w:val="decimal"/>
      <w:lvlText w:val="%7."/>
      <w:lvlJc w:val="left"/>
      <w:pPr>
        <w:ind w:left="5040" w:hanging="360"/>
      </w:pPr>
    </w:lvl>
    <w:lvl w:ilvl="7" w:tplc="4692A5C0">
      <w:start w:val="1"/>
      <w:numFmt w:val="lowerLetter"/>
      <w:lvlText w:val="%8."/>
      <w:lvlJc w:val="left"/>
      <w:pPr>
        <w:ind w:left="5760" w:hanging="360"/>
      </w:pPr>
    </w:lvl>
    <w:lvl w:ilvl="8" w:tplc="608A03F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76318"/>
    <w:multiLevelType w:val="hybridMultilevel"/>
    <w:tmpl w:val="0ADE4D98"/>
    <w:lvl w:ilvl="0" w:tplc="276A66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79EA37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AFA389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AB88DF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412B04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F8656F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34A0EF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AB630A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E727D5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31AC0B"/>
    <w:multiLevelType w:val="hybridMultilevel"/>
    <w:tmpl w:val="28EA1F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B0C0C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3E7D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2007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CCE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7E1A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5C65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8C6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4442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C10726"/>
    <w:multiLevelType w:val="multilevel"/>
    <w:tmpl w:val="FB126A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B33225"/>
    <w:multiLevelType w:val="hybridMultilevel"/>
    <w:tmpl w:val="6B46E58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D795A8"/>
    <w:multiLevelType w:val="hybridMultilevel"/>
    <w:tmpl w:val="5D34EB46"/>
    <w:lvl w:ilvl="0" w:tplc="9A7CF208">
      <w:start w:val="1"/>
      <w:numFmt w:val="decimal"/>
      <w:lvlText w:val="%1."/>
      <w:lvlJc w:val="left"/>
      <w:pPr>
        <w:ind w:left="720" w:hanging="360"/>
      </w:pPr>
    </w:lvl>
    <w:lvl w:ilvl="1" w:tplc="D1D09B38">
      <w:start w:val="1"/>
      <w:numFmt w:val="lowerLetter"/>
      <w:lvlText w:val="%2."/>
      <w:lvlJc w:val="left"/>
      <w:pPr>
        <w:ind w:left="1440" w:hanging="360"/>
      </w:pPr>
    </w:lvl>
    <w:lvl w:ilvl="2" w:tplc="53CAFDF4">
      <w:start w:val="1"/>
      <w:numFmt w:val="lowerRoman"/>
      <w:lvlText w:val="%3."/>
      <w:lvlJc w:val="right"/>
      <w:pPr>
        <w:ind w:left="2160" w:hanging="180"/>
      </w:pPr>
    </w:lvl>
    <w:lvl w:ilvl="3" w:tplc="43F2238A">
      <w:start w:val="1"/>
      <w:numFmt w:val="decimal"/>
      <w:lvlText w:val="%4."/>
      <w:lvlJc w:val="left"/>
      <w:pPr>
        <w:ind w:left="2880" w:hanging="360"/>
      </w:pPr>
    </w:lvl>
    <w:lvl w:ilvl="4" w:tplc="E7F680C0">
      <w:start w:val="1"/>
      <w:numFmt w:val="lowerLetter"/>
      <w:lvlText w:val="%5."/>
      <w:lvlJc w:val="left"/>
      <w:pPr>
        <w:ind w:left="3600" w:hanging="360"/>
      </w:pPr>
    </w:lvl>
    <w:lvl w:ilvl="5" w:tplc="B9C40590">
      <w:start w:val="1"/>
      <w:numFmt w:val="lowerRoman"/>
      <w:lvlText w:val="%6."/>
      <w:lvlJc w:val="right"/>
      <w:pPr>
        <w:ind w:left="4320" w:hanging="180"/>
      </w:pPr>
    </w:lvl>
    <w:lvl w:ilvl="6" w:tplc="C310DFF4">
      <w:start w:val="1"/>
      <w:numFmt w:val="decimal"/>
      <w:lvlText w:val="%7."/>
      <w:lvlJc w:val="left"/>
      <w:pPr>
        <w:ind w:left="5040" w:hanging="360"/>
      </w:pPr>
    </w:lvl>
    <w:lvl w:ilvl="7" w:tplc="2862B90A">
      <w:start w:val="1"/>
      <w:numFmt w:val="lowerLetter"/>
      <w:lvlText w:val="%8."/>
      <w:lvlJc w:val="left"/>
      <w:pPr>
        <w:ind w:left="5760" w:hanging="360"/>
      </w:pPr>
    </w:lvl>
    <w:lvl w:ilvl="8" w:tplc="3E08392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1750E5"/>
    <w:multiLevelType w:val="hybridMultilevel"/>
    <w:tmpl w:val="5AAE2136"/>
    <w:lvl w:ilvl="0" w:tplc="8BF0D9B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91CAB82"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728AF9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2C602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3A8251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4E8A1E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272E072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9AB1D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7D44FF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1C8E1E60"/>
    <w:multiLevelType w:val="hybridMultilevel"/>
    <w:tmpl w:val="1DACCA68"/>
    <w:lvl w:ilvl="0" w:tplc="717AC8C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A8253B0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21851C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7008E4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0922A46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8E8A32E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CFAAAE6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9E41844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D50EE0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213732B7"/>
    <w:multiLevelType w:val="hybridMultilevel"/>
    <w:tmpl w:val="71DC7D36"/>
    <w:lvl w:ilvl="0" w:tplc="EC5E86B8">
      <w:start w:val="1"/>
      <w:numFmt w:val="decimal"/>
      <w:lvlText w:val="%1."/>
      <w:lvlJc w:val="left"/>
      <w:pPr>
        <w:ind w:left="720" w:hanging="360"/>
      </w:pPr>
    </w:lvl>
    <w:lvl w:ilvl="1" w:tplc="DF1E29C0">
      <w:start w:val="1"/>
      <w:numFmt w:val="lowerLetter"/>
      <w:lvlText w:val="%2."/>
      <w:lvlJc w:val="left"/>
      <w:pPr>
        <w:ind w:left="1440" w:hanging="360"/>
      </w:pPr>
    </w:lvl>
    <w:lvl w:ilvl="2" w:tplc="37BA2718">
      <w:start w:val="1"/>
      <w:numFmt w:val="lowerRoman"/>
      <w:lvlText w:val="%3."/>
      <w:lvlJc w:val="right"/>
      <w:pPr>
        <w:ind w:left="2160" w:hanging="180"/>
      </w:pPr>
    </w:lvl>
    <w:lvl w:ilvl="3" w:tplc="49A48EC8">
      <w:start w:val="1"/>
      <w:numFmt w:val="decimal"/>
      <w:lvlText w:val="%4."/>
      <w:lvlJc w:val="left"/>
      <w:pPr>
        <w:ind w:left="2880" w:hanging="360"/>
      </w:pPr>
    </w:lvl>
    <w:lvl w:ilvl="4" w:tplc="32346350">
      <w:start w:val="1"/>
      <w:numFmt w:val="lowerLetter"/>
      <w:lvlText w:val="%5."/>
      <w:lvlJc w:val="left"/>
      <w:pPr>
        <w:ind w:left="3600" w:hanging="360"/>
      </w:pPr>
    </w:lvl>
    <w:lvl w:ilvl="5" w:tplc="93D6E182">
      <w:start w:val="1"/>
      <w:numFmt w:val="lowerRoman"/>
      <w:lvlText w:val="%6."/>
      <w:lvlJc w:val="right"/>
      <w:pPr>
        <w:ind w:left="4320" w:hanging="180"/>
      </w:pPr>
    </w:lvl>
    <w:lvl w:ilvl="6" w:tplc="B42C724C">
      <w:start w:val="1"/>
      <w:numFmt w:val="decimal"/>
      <w:lvlText w:val="%7."/>
      <w:lvlJc w:val="left"/>
      <w:pPr>
        <w:ind w:left="5040" w:hanging="360"/>
      </w:pPr>
    </w:lvl>
    <w:lvl w:ilvl="7" w:tplc="3ED273E0">
      <w:start w:val="1"/>
      <w:numFmt w:val="lowerLetter"/>
      <w:lvlText w:val="%8."/>
      <w:lvlJc w:val="left"/>
      <w:pPr>
        <w:ind w:left="5760" w:hanging="360"/>
      </w:pPr>
    </w:lvl>
    <w:lvl w:ilvl="8" w:tplc="FC1A3DD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EC1B6D"/>
    <w:multiLevelType w:val="hybridMultilevel"/>
    <w:tmpl w:val="B860CCC6"/>
    <w:lvl w:ilvl="0" w:tplc="76528838">
      <w:start w:val="1"/>
      <w:numFmt w:val="decimal"/>
      <w:lvlText w:val="%1."/>
      <w:lvlJc w:val="left"/>
      <w:pPr>
        <w:ind w:left="720" w:hanging="360"/>
      </w:pPr>
    </w:lvl>
    <w:lvl w:ilvl="1" w:tplc="3CCE1920">
      <w:start w:val="1"/>
      <w:numFmt w:val="lowerLetter"/>
      <w:lvlText w:val="%2."/>
      <w:lvlJc w:val="left"/>
      <w:pPr>
        <w:ind w:left="1440" w:hanging="360"/>
      </w:pPr>
    </w:lvl>
    <w:lvl w:ilvl="2" w:tplc="234C7E7C">
      <w:start w:val="1"/>
      <w:numFmt w:val="lowerRoman"/>
      <w:lvlText w:val="%3."/>
      <w:lvlJc w:val="right"/>
      <w:pPr>
        <w:ind w:left="2160" w:hanging="180"/>
      </w:pPr>
    </w:lvl>
    <w:lvl w:ilvl="3" w:tplc="EDB6F8DE">
      <w:start w:val="1"/>
      <w:numFmt w:val="decimal"/>
      <w:lvlText w:val="%4."/>
      <w:lvlJc w:val="left"/>
      <w:pPr>
        <w:ind w:left="2880" w:hanging="360"/>
      </w:pPr>
    </w:lvl>
    <w:lvl w:ilvl="4" w:tplc="F4D65BF8">
      <w:start w:val="1"/>
      <w:numFmt w:val="lowerLetter"/>
      <w:lvlText w:val="%5."/>
      <w:lvlJc w:val="left"/>
      <w:pPr>
        <w:ind w:left="3600" w:hanging="360"/>
      </w:pPr>
    </w:lvl>
    <w:lvl w:ilvl="5" w:tplc="CCC08CBE">
      <w:start w:val="1"/>
      <w:numFmt w:val="lowerRoman"/>
      <w:lvlText w:val="%6."/>
      <w:lvlJc w:val="right"/>
      <w:pPr>
        <w:ind w:left="4320" w:hanging="180"/>
      </w:pPr>
    </w:lvl>
    <w:lvl w:ilvl="6" w:tplc="E65C1AF2">
      <w:start w:val="1"/>
      <w:numFmt w:val="decimal"/>
      <w:lvlText w:val="%7."/>
      <w:lvlJc w:val="left"/>
      <w:pPr>
        <w:ind w:left="5040" w:hanging="360"/>
      </w:pPr>
    </w:lvl>
    <w:lvl w:ilvl="7" w:tplc="395CCA0E">
      <w:start w:val="1"/>
      <w:numFmt w:val="lowerLetter"/>
      <w:lvlText w:val="%8."/>
      <w:lvlJc w:val="left"/>
      <w:pPr>
        <w:ind w:left="5760" w:hanging="360"/>
      </w:pPr>
    </w:lvl>
    <w:lvl w:ilvl="8" w:tplc="12FCB8F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B4C7C"/>
    <w:multiLevelType w:val="hybridMultilevel"/>
    <w:tmpl w:val="10D653CC"/>
    <w:lvl w:ilvl="0" w:tplc="4AD8A78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A409196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FA0990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2D8F95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BF42F84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558A07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290AC1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A60FDE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D4C314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2809297E"/>
    <w:multiLevelType w:val="hybridMultilevel"/>
    <w:tmpl w:val="077ECD34"/>
    <w:lvl w:ilvl="0" w:tplc="CFB4A50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E6246BA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816A6E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AC326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A3426F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17CE78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6DE5AE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14B18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C6C885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2A0423C8"/>
    <w:multiLevelType w:val="multilevel"/>
    <w:tmpl w:val="E4BE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542070"/>
    <w:multiLevelType w:val="hybridMultilevel"/>
    <w:tmpl w:val="46825FBA"/>
    <w:lvl w:ilvl="0" w:tplc="F5684B4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270963C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C2C01E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E463720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1247724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6FC5B2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8001F4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A0A26E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7C089E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38DE697C"/>
    <w:multiLevelType w:val="hybridMultilevel"/>
    <w:tmpl w:val="D18CA7D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E383873"/>
    <w:multiLevelType w:val="multilevel"/>
    <w:tmpl w:val="81DA0E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C5FBA1"/>
    <w:multiLevelType w:val="hybridMultilevel"/>
    <w:tmpl w:val="5DF63000"/>
    <w:lvl w:ilvl="0" w:tplc="DD103446">
      <w:start w:val="1"/>
      <w:numFmt w:val="decimal"/>
      <w:lvlText w:val="%1."/>
      <w:lvlJc w:val="left"/>
      <w:pPr>
        <w:ind w:left="720" w:hanging="360"/>
      </w:pPr>
    </w:lvl>
    <w:lvl w:ilvl="1" w:tplc="EA08F8AE">
      <w:start w:val="1"/>
      <w:numFmt w:val="lowerLetter"/>
      <w:lvlText w:val="%2."/>
      <w:lvlJc w:val="left"/>
      <w:pPr>
        <w:ind w:left="1440" w:hanging="360"/>
      </w:pPr>
    </w:lvl>
    <w:lvl w:ilvl="2" w:tplc="BAB42386">
      <w:start w:val="1"/>
      <w:numFmt w:val="lowerRoman"/>
      <w:lvlText w:val="%3."/>
      <w:lvlJc w:val="right"/>
      <w:pPr>
        <w:ind w:left="2160" w:hanging="180"/>
      </w:pPr>
    </w:lvl>
    <w:lvl w:ilvl="3" w:tplc="2D78A4D6">
      <w:start w:val="1"/>
      <w:numFmt w:val="decimal"/>
      <w:lvlText w:val="%4."/>
      <w:lvlJc w:val="left"/>
      <w:pPr>
        <w:ind w:left="2880" w:hanging="360"/>
      </w:pPr>
    </w:lvl>
    <w:lvl w:ilvl="4" w:tplc="4604541E">
      <w:start w:val="1"/>
      <w:numFmt w:val="lowerLetter"/>
      <w:lvlText w:val="%5."/>
      <w:lvlJc w:val="left"/>
      <w:pPr>
        <w:ind w:left="3600" w:hanging="360"/>
      </w:pPr>
    </w:lvl>
    <w:lvl w:ilvl="5" w:tplc="6F00C09C">
      <w:start w:val="1"/>
      <w:numFmt w:val="lowerRoman"/>
      <w:lvlText w:val="%6."/>
      <w:lvlJc w:val="right"/>
      <w:pPr>
        <w:ind w:left="4320" w:hanging="180"/>
      </w:pPr>
    </w:lvl>
    <w:lvl w:ilvl="6" w:tplc="9C8A0ABA">
      <w:start w:val="1"/>
      <w:numFmt w:val="decimal"/>
      <w:lvlText w:val="%7."/>
      <w:lvlJc w:val="left"/>
      <w:pPr>
        <w:ind w:left="5040" w:hanging="360"/>
      </w:pPr>
    </w:lvl>
    <w:lvl w:ilvl="7" w:tplc="BEE4B900">
      <w:start w:val="1"/>
      <w:numFmt w:val="lowerLetter"/>
      <w:lvlText w:val="%8."/>
      <w:lvlJc w:val="left"/>
      <w:pPr>
        <w:ind w:left="5760" w:hanging="360"/>
      </w:pPr>
    </w:lvl>
    <w:lvl w:ilvl="8" w:tplc="BD54E37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4058D6"/>
    <w:multiLevelType w:val="hybridMultilevel"/>
    <w:tmpl w:val="8AE277EE"/>
    <w:lvl w:ilvl="0" w:tplc="431AAFE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18B33E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4D4B49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6E4D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5C8A8D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83C330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B6CA86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858B6D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4D02CB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496B50B0"/>
    <w:multiLevelType w:val="multilevel"/>
    <w:tmpl w:val="59AC7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EFC03E"/>
    <w:multiLevelType w:val="hybridMultilevel"/>
    <w:tmpl w:val="CB9CB0EC"/>
    <w:lvl w:ilvl="0" w:tplc="0406CD06">
      <w:start w:val="1"/>
      <w:numFmt w:val="decimal"/>
      <w:lvlText w:val="%1."/>
      <w:lvlJc w:val="left"/>
      <w:pPr>
        <w:ind w:left="720" w:hanging="360"/>
      </w:pPr>
    </w:lvl>
    <w:lvl w:ilvl="1" w:tplc="E13EA09E">
      <w:start w:val="1"/>
      <w:numFmt w:val="lowerLetter"/>
      <w:lvlText w:val="%2."/>
      <w:lvlJc w:val="left"/>
      <w:pPr>
        <w:ind w:left="1440" w:hanging="360"/>
      </w:pPr>
    </w:lvl>
    <w:lvl w:ilvl="2" w:tplc="63449718">
      <w:start w:val="1"/>
      <w:numFmt w:val="lowerRoman"/>
      <w:lvlText w:val="%3."/>
      <w:lvlJc w:val="right"/>
      <w:pPr>
        <w:ind w:left="2160" w:hanging="180"/>
      </w:pPr>
    </w:lvl>
    <w:lvl w:ilvl="3" w:tplc="2288086C">
      <w:start w:val="1"/>
      <w:numFmt w:val="decimal"/>
      <w:lvlText w:val="%4."/>
      <w:lvlJc w:val="left"/>
      <w:pPr>
        <w:ind w:left="2880" w:hanging="360"/>
      </w:pPr>
    </w:lvl>
    <w:lvl w:ilvl="4" w:tplc="9990CD04">
      <w:start w:val="1"/>
      <w:numFmt w:val="lowerLetter"/>
      <w:lvlText w:val="%5."/>
      <w:lvlJc w:val="left"/>
      <w:pPr>
        <w:ind w:left="3600" w:hanging="360"/>
      </w:pPr>
    </w:lvl>
    <w:lvl w:ilvl="5" w:tplc="C422F330">
      <w:start w:val="1"/>
      <w:numFmt w:val="lowerRoman"/>
      <w:lvlText w:val="%6."/>
      <w:lvlJc w:val="right"/>
      <w:pPr>
        <w:ind w:left="4320" w:hanging="180"/>
      </w:pPr>
    </w:lvl>
    <w:lvl w:ilvl="6" w:tplc="FDC61EE2">
      <w:start w:val="1"/>
      <w:numFmt w:val="decimal"/>
      <w:lvlText w:val="%7."/>
      <w:lvlJc w:val="left"/>
      <w:pPr>
        <w:ind w:left="5040" w:hanging="360"/>
      </w:pPr>
    </w:lvl>
    <w:lvl w:ilvl="7" w:tplc="0832AAE2">
      <w:start w:val="1"/>
      <w:numFmt w:val="lowerLetter"/>
      <w:lvlText w:val="%8."/>
      <w:lvlJc w:val="left"/>
      <w:pPr>
        <w:ind w:left="5760" w:hanging="360"/>
      </w:pPr>
    </w:lvl>
    <w:lvl w:ilvl="8" w:tplc="4B4C138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411FF0"/>
    <w:multiLevelType w:val="multilevel"/>
    <w:tmpl w:val="DB0AB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ED32E30"/>
    <w:multiLevelType w:val="hybridMultilevel"/>
    <w:tmpl w:val="66F090F4"/>
    <w:lvl w:ilvl="0" w:tplc="5E205540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E88D812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DDCB8E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B296E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CB03EE8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BC0F934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CC6D7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622FEE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7B69F1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5" w15:restartNumberingAfterBreak="0">
    <w:nsid w:val="52183630"/>
    <w:multiLevelType w:val="hybridMultilevel"/>
    <w:tmpl w:val="601462EC"/>
    <w:lvl w:ilvl="0" w:tplc="4D6ECD52">
      <w:start w:val="1"/>
      <w:numFmt w:val="decimal"/>
      <w:lvlText w:val="%1."/>
      <w:lvlJc w:val="left"/>
      <w:pPr>
        <w:ind w:left="720" w:hanging="360"/>
      </w:pPr>
    </w:lvl>
    <w:lvl w:ilvl="1" w:tplc="48D69BF2">
      <w:start w:val="1"/>
      <w:numFmt w:val="lowerLetter"/>
      <w:lvlText w:val="%2."/>
      <w:lvlJc w:val="left"/>
      <w:pPr>
        <w:ind w:left="1440" w:hanging="360"/>
      </w:pPr>
    </w:lvl>
    <w:lvl w:ilvl="2" w:tplc="33500532">
      <w:start w:val="1"/>
      <w:numFmt w:val="lowerRoman"/>
      <w:lvlText w:val="%3."/>
      <w:lvlJc w:val="right"/>
      <w:pPr>
        <w:ind w:left="2160" w:hanging="180"/>
      </w:pPr>
    </w:lvl>
    <w:lvl w:ilvl="3" w:tplc="B7B87EEC">
      <w:start w:val="1"/>
      <w:numFmt w:val="decimal"/>
      <w:lvlText w:val="%4."/>
      <w:lvlJc w:val="left"/>
      <w:pPr>
        <w:ind w:left="2880" w:hanging="360"/>
      </w:pPr>
    </w:lvl>
    <w:lvl w:ilvl="4" w:tplc="B49C7734">
      <w:start w:val="1"/>
      <w:numFmt w:val="lowerLetter"/>
      <w:lvlText w:val="%5."/>
      <w:lvlJc w:val="left"/>
      <w:pPr>
        <w:ind w:left="3600" w:hanging="360"/>
      </w:pPr>
    </w:lvl>
    <w:lvl w:ilvl="5" w:tplc="99E68B60">
      <w:start w:val="1"/>
      <w:numFmt w:val="lowerRoman"/>
      <w:lvlText w:val="%6."/>
      <w:lvlJc w:val="right"/>
      <w:pPr>
        <w:ind w:left="4320" w:hanging="180"/>
      </w:pPr>
    </w:lvl>
    <w:lvl w:ilvl="6" w:tplc="65B64DCE">
      <w:start w:val="1"/>
      <w:numFmt w:val="decimal"/>
      <w:lvlText w:val="%7."/>
      <w:lvlJc w:val="left"/>
      <w:pPr>
        <w:ind w:left="5040" w:hanging="360"/>
      </w:pPr>
    </w:lvl>
    <w:lvl w:ilvl="7" w:tplc="327C1E84">
      <w:start w:val="1"/>
      <w:numFmt w:val="lowerLetter"/>
      <w:lvlText w:val="%8."/>
      <w:lvlJc w:val="left"/>
      <w:pPr>
        <w:ind w:left="5760" w:hanging="360"/>
      </w:pPr>
    </w:lvl>
    <w:lvl w:ilvl="8" w:tplc="0896AD5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483572"/>
    <w:multiLevelType w:val="hybridMultilevel"/>
    <w:tmpl w:val="09EE447A"/>
    <w:lvl w:ilvl="0" w:tplc="4F18CB0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FF80EA2"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C3A771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8CA1B3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D0B3D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6AA6D7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FD8159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906636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2C845EA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7" w15:restartNumberingAfterBreak="0">
    <w:nsid w:val="5B0472D9"/>
    <w:multiLevelType w:val="multilevel"/>
    <w:tmpl w:val="5D062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1852C4"/>
    <w:multiLevelType w:val="hybridMultilevel"/>
    <w:tmpl w:val="DA9C2FAC"/>
    <w:lvl w:ilvl="0" w:tplc="4F8074E8">
      <w:start w:val="1"/>
      <w:numFmt w:val="decimal"/>
      <w:lvlText w:val="%1."/>
      <w:lvlJc w:val="left"/>
      <w:pPr>
        <w:ind w:left="720" w:hanging="360"/>
      </w:pPr>
    </w:lvl>
    <w:lvl w:ilvl="1" w:tplc="765046B0">
      <w:start w:val="1"/>
      <w:numFmt w:val="lowerLetter"/>
      <w:lvlText w:val="%2."/>
      <w:lvlJc w:val="left"/>
      <w:pPr>
        <w:ind w:left="1440" w:hanging="360"/>
      </w:pPr>
    </w:lvl>
    <w:lvl w:ilvl="2" w:tplc="570036F4">
      <w:start w:val="1"/>
      <w:numFmt w:val="lowerRoman"/>
      <w:lvlText w:val="%3."/>
      <w:lvlJc w:val="right"/>
      <w:pPr>
        <w:ind w:left="2160" w:hanging="180"/>
      </w:pPr>
    </w:lvl>
    <w:lvl w:ilvl="3" w:tplc="895C19EC">
      <w:start w:val="1"/>
      <w:numFmt w:val="decimal"/>
      <w:lvlText w:val="%4."/>
      <w:lvlJc w:val="left"/>
      <w:pPr>
        <w:ind w:left="2880" w:hanging="360"/>
      </w:pPr>
    </w:lvl>
    <w:lvl w:ilvl="4" w:tplc="B84E2104">
      <w:start w:val="1"/>
      <w:numFmt w:val="lowerLetter"/>
      <w:lvlText w:val="%5."/>
      <w:lvlJc w:val="left"/>
      <w:pPr>
        <w:ind w:left="3600" w:hanging="360"/>
      </w:pPr>
    </w:lvl>
    <w:lvl w:ilvl="5" w:tplc="137AB4B4">
      <w:start w:val="1"/>
      <w:numFmt w:val="lowerRoman"/>
      <w:lvlText w:val="%6."/>
      <w:lvlJc w:val="right"/>
      <w:pPr>
        <w:ind w:left="4320" w:hanging="180"/>
      </w:pPr>
    </w:lvl>
    <w:lvl w:ilvl="6" w:tplc="DFBAA84E">
      <w:start w:val="1"/>
      <w:numFmt w:val="decimal"/>
      <w:lvlText w:val="%7."/>
      <w:lvlJc w:val="left"/>
      <w:pPr>
        <w:ind w:left="5040" w:hanging="360"/>
      </w:pPr>
    </w:lvl>
    <w:lvl w:ilvl="7" w:tplc="6AACA676">
      <w:start w:val="1"/>
      <w:numFmt w:val="lowerLetter"/>
      <w:lvlText w:val="%8."/>
      <w:lvlJc w:val="left"/>
      <w:pPr>
        <w:ind w:left="5760" w:hanging="360"/>
      </w:pPr>
    </w:lvl>
    <w:lvl w:ilvl="8" w:tplc="7AF2235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7436A7"/>
    <w:multiLevelType w:val="hybridMultilevel"/>
    <w:tmpl w:val="BF4A0552"/>
    <w:lvl w:ilvl="0" w:tplc="5B205A6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600FA40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9ECC70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7402A8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2847CF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A5EE99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5EA259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DAA29F6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87C75E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0" w15:restartNumberingAfterBreak="0">
    <w:nsid w:val="73131D91"/>
    <w:multiLevelType w:val="hybridMultilevel"/>
    <w:tmpl w:val="EF16DA98"/>
    <w:lvl w:ilvl="0" w:tplc="AB28D1CC">
      <w:start w:val="1"/>
      <w:numFmt w:val="decimal"/>
      <w:lvlText w:val="%1."/>
      <w:lvlJc w:val="left"/>
      <w:pPr>
        <w:ind w:left="720" w:hanging="360"/>
      </w:pPr>
    </w:lvl>
    <w:lvl w:ilvl="1" w:tplc="2A1021DE">
      <w:start w:val="1"/>
      <w:numFmt w:val="lowerLetter"/>
      <w:lvlText w:val="%2."/>
      <w:lvlJc w:val="left"/>
      <w:pPr>
        <w:ind w:left="1440" w:hanging="360"/>
      </w:pPr>
    </w:lvl>
    <w:lvl w:ilvl="2" w:tplc="C440490E">
      <w:start w:val="1"/>
      <w:numFmt w:val="lowerRoman"/>
      <w:lvlText w:val="%3."/>
      <w:lvlJc w:val="right"/>
      <w:pPr>
        <w:ind w:left="2160" w:hanging="180"/>
      </w:pPr>
    </w:lvl>
    <w:lvl w:ilvl="3" w:tplc="F51244C8">
      <w:start w:val="1"/>
      <w:numFmt w:val="decimal"/>
      <w:lvlText w:val="%4."/>
      <w:lvlJc w:val="left"/>
      <w:pPr>
        <w:ind w:left="2880" w:hanging="360"/>
      </w:pPr>
    </w:lvl>
    <w:lvl w:ilvl="4" w:tplc="2D6CF5BA">
      <w:start w:val="1"/>
      <w:numFmt w:val="lowerLetter"/>
      <w:lvlText w:val="%5."/>
      <w:lvlJc w:val="left"/>
      <w:pPr>
        <w:ind w:left="3600" w:hanging="360"/>
      </w:pPr>
    </w:lvl>
    <w:lvl w:ilvl="5" w:tplc="9F2E5956">
      <w:start w:val="1"/>
      <w:numFmt w:val="lowerRoman"/>
      <w:lvlText w:val="%6."/>
      <w:lvlJc w:val="right"/>
      <w:pPr>
        <w:ind w:left="4320" w:hanging="180"/>
      </w:pPr>
    </w:lvl>
    <w:lvl w:ilvl="6" w:tplc="BC743BFC">
      <w:start w:val="1"/>
      <w:numFmt w:val="decimal"/>
      <w:lvlText w:val="%7."/>
      <w:lvlJc w:val="left"/>
      <w:pPr>
        <w:ind w:left="5040" w:hanging="360"/>
      </w:pPr>
    </w:lvl>
    <w:lvl w:ilvl="7" w:tplc="A32A233A">
      <w:start w:val="1"/>
      <w:numFmt w:val="lowerLetter"/>
      <w:lvlText w:val="%8."/>
      <w:lvlJc w:val="left"/>
      <w:pPr>
        <w:ind w:left="5760" w:hanging="360"/>
      </w:pPr>
    </w:lvl>
    <w:lvl w:ilvl="8" w:tplc="E196F07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5A0D7B"/>
    <w:multiLevelType w:val="hybridMultilevel"/>
    <w:tmpl w:val="CCFC8E2C"/>
    <w:lvl w:ilvl="0" w:tplc="9538F15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EEA6234"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53AE82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4EACD9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A72F89A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12E799C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392F11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41809B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609030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2" w15:restartNumberingAfterBreak="0">
    <w:nsid w:val="787E4ABE"/>
    <w:multiLevelType w:val="hybridMultilevel"/>
    <w:tmpl w:val="002E2D04"/>
    <w:lvl w:ilvl="0" w:tplc="688C3A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94F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2C7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263C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CCD1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DC0D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0635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46D4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36C3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FD24D6"/>
    <w:multiLevelType w:val="multilevel"/>
    <w:tmpl w:val="6F0EE7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4" w15:restartNumberingAfterBreak="0">
    <w:nsid w:val="7A57A753"/>
    <w:multiLevelType w:val="hybridMultilevel"/>
    <w:tmpl w:val="0E94A552"/>
    <w:lvl w:ilvl="0" w:tplc="C15C5B2C">
      <w:start w:val="1"/>
      <w:numFmt w:val="decimal"/>
      <w:lvlText w:val="%1."/>
      <w:lvlJc w:val="left"/>
      <w:pPr>
        <w:ind w:left="720" w:hanging="360"/>
      </w:pPr>
    </w:lvl>
    <w:lvl w:ilvl="1" w:tplc="2FB0E26E">
      <w:start w:val="1"/>
      <w:numFmt w:val="lowerLetter"/>
      <w:lvlText w:val="%2."/>
      <w:lvlJc w:val="left"/>
      <w:pPr>
        <w:ind w:left="1440" w:hanging="360"/>
      </w:pPr>
    </w:lvl>
    <w:lvl w:ilvl="2" w:tplc="522E2C7A">
      <w:start w:val="1"/>
      <w:numFmt w:val="lowerRoman"/>
      <w:lvlText w:val="%3."/>
      <w:lvlJc w:val="right"/>
      <w:pPr>
        <w:ind w:left="2160" w:hanging="180"/>
      </w:pPr>
    </w:lvl>
    <w:lvl w:ilvl="3" w:tplc="C46C0436">
      <w:start w:val="1"/>
      <w:numFmt w:val="decimal"/>
      <w:lvlText w:val="%4."/>
      <w:lvlJc w:val="left"/>
      <w:pPr>
        <w:ind w:left="2880" w:hanging="360"/>
      </w:pPr>
    </w:lvl>
    <w:lvl w:ilvl="4" w:tplc="D18455CE">
      <w:start w:val="1"/>
      <w:numFmt w:val="lowerLetter"/>
      <w:lvlText w:val="%5."/>
      <w:lvlJc w:val="left"/>
      <w:pPr>
        <w:ind w:left="3600" w:hanging="360"/>
      </w:pPr>
    </w:lvl>
    <w:lvl w:ilvl="5" w:tplc="25CC8F98">
      <w:start w:val="1"/>
      <w:numFmt w:val="lowerRoman"/>
      <w:lvlText w:val="%6."/>
      <w:lvlJc w:val="right"/>
      <w:pPr>
        <w:ind w:left="4320" w:hanging="180"/>
      </w:pPr>
    </w:lvl>
    <w:lvl w:ilvl="6" w:tplc="3AE8578C">
      <w:start w:val="1"/>
      <w:numFmt w:val="decimal"/>
      <w:lvlText w:val="%7."/>
      <w:lvlJc w:val="left"/>
      <w:pPr>
        <w:ind w:left="5040" w:hanging="360"/>
      </w:pPr>
    </w:lvl>
    <w:lvl w:ilvl="7" w:tplc="E666741E">
      <w:start w:val="1"/>
      <w:numFmt w:val="lowerLetter"/>
      <w:lvlText w:val="%8."/>
      <w:lvlJc w:val="left"/>
      <w:pPr>
        <w:ind w:left="5760" w:hanging="360"/>
      </w:pPr>
    </w:lvl>
    <w:lvl w:ilvl="8" w:tplc="14BA6D0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526AAD"/>
    <w:multiLevelType w:val="hybridMultilevel"/>
    <w:tmpl w:val="67545F66"/>
    <w:lvl w:ilvl="0" w:tplc="455C33A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ECA6ADA"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E8A2B5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1CCD9A6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186581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F76C4F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F68EAF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41283D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6DE7AD2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1665746334">
    <w:abstractNumId w:val="1"/>
  </w:num>
  <w:num w:numId="2" w16cid:durableId="2111509699">
    <w:abstractNumId w:val="12"/>
  </w:num>
  <w:num w:numId="3" w16cid:durableId="997735889">
    <w:abstractNumId w:val="5"/>
  </w:num>
  <w:num w:numId="4" w16cid:durableId="1022393254">
    <w:abstractNumId w:val="25"/>
  </w:num>
  <w:num w:numId="5" w16cid:durableId="166750773">
    <w:abstractNumId w:val="4"/>
  </w:num>
  <w:num w:numId="6" w16cid:durableId="1593775885">
    <w:abstractNumId w:val="8"/>
  </w:num>
  <w:num w:numId="7" w16cid:durableId="392433903">
    <w:abstractNumId w:val="11"/>
  </w:num>
  <w:num w:numId="8" w16cid:durableId="2079939072">
    <w:abstractNumId w:val="3"/>
  </w:num>
  <w:num w:numId="9" w16cid:durableId="1452549165">
    <w:abstractNumId w:val="34"/>
  </w:num>
  <w:num w:numId="10" w16cid:durableId="849680006">
    <w:abstractNumId w:val="28"/>
  </w:num>
  <w:num w:numId="11" w16cid:durableId="513155450">
    <w:abstractNumId w:val="30"/>
  </w:num>
  <w:num w:numId="12" w16cid:durableId="1548103658">
    <w:abstractNumId w:val="19"/>
  </w:num>
  <w:num w:numId="13" w16cid:durableId="1197691714">
    <w:abstractNumId w:val="32"/>
  </w:num>
  <w:num w:numId="14" w16cid:durableId="1369061950">
    <w:abstractNumId w:val="22"/>
  </w:num>
  <w:num w:numId="15" w16cid:durableId="1230463134">
    <w:abstractNumId w:val="2"/>
  </w:num>
  <w:num w:numId="16" w16cid:durableId="680090047">
    <w:abstractNumId w:val="10"/>
  </w:num>
  <w:num w:numId="17" w16cid:durableId="1769544456">
    <w:abstractNumId w:val="20"/>
  </w:num>
  <w:num w:numId="18" w16cid:durableId="1482578893">
    <w:abstractNumId w:val="29"/>
  </w:num>
  <w:num w:numId="19" w16cid:durableId="697127323">
    <w:abstractNumId w:val="35"/>
  </w:num>
  <w:num w:numId="20" w16cid:durableId="744839520">
    <w:abstractNumId w:val="13"/>
  </w:num>
  <w:num w:numId="21" w16cid:durableId="1602107788">
    <w:abstractNumId w:val="16"/>
  </w:num>
  <w:num w:numId="22" w16cid:durableId="1925340111">
    <w:abstractNumId w:val="31"/>
  </w:num>
  <w:num w:numId="23" w16cid:durableId="1428691494">
    <w:abstractNumId w:val="24"/>
  </w:num>
  <w:num w:numId="24" w16cid:durableId="53433697">
    <w:abstractNumId w:val="9"/>
  </w:num>
  <w:num w:numId="25" w16cid:durableId="1129662978">
    <w:abstractNumId w:val="14"/>
  </w:num>
  <w:num w:numId="26" w16cid:durableId="1126393050">
    <w:abstractNumId w:val="26"/>
  </w:num>
  <w:num w:numId="27" w16cid:durableId="153570796">
    <w:abstractNumId w:val="33"/>
  </w:num>
  <w:num w:numId="28" w16cid:durableId="1187329273">
    <w:abstractNumId w:val="0"/>
  </w:num>
  <w:num w:numId="29" w16cid:durableId="1292516364">
    <w:abstractNumId w:val="21"/>
  </w:num>
  <w:num w:numId="30" w16cid:durableId="2076198127">
    <w:abstractNumId w:val="18"/>
  </w:num>
  <w:num w:numId="31" w16cid:durableId="1347049992">
    <w:abstractNumId w:val="23"/>
  </w:num>
  <w:num w:numId="32" w16cid:durableId="241841083">
    <w:abstractNumId w:val="15"/>
  </w:num>
  <w:num w:numId="33" w16cid:durableId="1846357578">
    <w:abstractNumId w:val="27"/>
  </w:num>
  <w:num w:numId="34" w16cid:durableId="2097047759">
    <w:abstractNumId w:val="6"/>
  </w:num>
  <w:num w:numId="35" w16cid:durableId="1021934958">
    <w:abstractNumId w:val="7"/>
  </w:num>
  <w:num w:numId="36" w16cid:durableId="6435125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0MTYyMbAwN7W0NDVX0lEKTi0uzszPAykwrgUAuHfeViwAAAA="/>
  </w:docVars>
  <w:rsids>
    <w:rsidRoot w:val="00E41D38"/>
    <w:rsid w:val="000B35B5"/>
    <w:rsid w:val="000B7392"/>
    <w:rsid w:val="001020E1"/>
    <w:rsid w:val="00145A90"/>
    <w:rsid w:val="00176BBC"/>
    <w:rsid w:val="00183D3F"/>
    <w:rsid w:val="001E0032"/>
    <w:rsid w:val="00221ABF"/>
    <w:rsid w:val="002C11DE"/>
    <w:rsid w:val="002C42BD"/>
    <w:rsid w:val="00306747"/>
    <w:rsid w:val="003131A6"/>
    <w:rsid w:val="0035B765"/>
    <w:rsid w:val="00390AA0"/>
    <w:rsid w:val="003C5FF7"/>
    <w:rsid w:val="00480B9F"/>
    <w:rsid w:val="00491B30"/>
    <w:rsid w:val="00496256"/>
    <w:rsid w:val="004C3C7B"/>
    <w:rsid w:val="004C58FA"/>
    <w:rsid w:val="00524D90"/>
    <w:rsid w:val="00576438"/>
    <w:rsid w:val="005F65A7"/>
    <w:rsid w:val="00681253"/>
    <w:rsid w:val="00701027"/>
    <w:rsid w:val="00752DDC"/>
    <w:rsid w:val="00755DE9"/>
    <w:rsid w:val="00774921"/>
    <w:rsid w:val="007F7C77"/>
    <w:rsid w:val="00885391"/>
    <w:rsid w:val="0091418E"/>
    <w:rsid w:val="009F73A9"/>
    <w:rsid w:val="00A270AD"/>
    <w:rsid w:val="00A66AFC"/>
    <w:rsid w:val="00AB40EF"/>
    <w:rsid w:val="00B8028D"/>
    <w:rsid w:val="00B95AE3"/>
    <w:rsid w:val="00BD79E2"/>
    <w:rsid w:val="00CA1BF7"/>
    <w:rsid w:val="00CA57A4"/>
    <w:rsid w:val="00CE4790"/>
    <w:rsid w:val="00D00077"/>
    <w:rsid w:val="00D84328"/>
    <w:rsid w:val="00E069F1"/>
    <w:rsid w:val="00E24185"/>
    <w:rsid w:val="00E33662"/>
    <w:rsid w:val="00E41D38"/>
    <w:rsid w:val="00E650DB"/>
    <w:rsid w:val="00EA2278"/>
    <w:rsid w:val="00EB4A90"/>
    <w:rsid w:val="00EF71E6"/>
    <w:rsid w:val="00F175CF"/>
    <w:rsid w:val="00F41A27"/>
    <w:rsid w:val="00FB6E40"/>
    <w:rsid w:val="00FE0CE1"/>
    <w:rsid w:val="00FF7317"/>
    <w:rsid w:val="0138DE46"/>
    <w:rsid w:val="08CA98FF"/>
    <w:rsid w:val="0C0171ED"/>
    <w:rsid w:val="0E4D99E2"/>
    <w:rsid w:val="13FE34B6"/>
    <w:rsid w:val="145A67A4"/>
    <w:rsid w:val="157EC12A"/>
    <w:rsid w:val="16F5DDA4"/>
    <w:rsid w:val="191CDB73"/>
    <w:rsid w:val="1933A7FE"/>
    <w:rsid w:val="1965D82A"/>
    <w:rsid w:val="1BB7191C"/>
    <w:rsid w:val="1BC81CBE"/>
    <w:rsid w:val="1C37761A"/>
    <w:rsid w:val="1D30BA1D"/>
    <w:rsid w:val="1FD4B997"/>
    <w:rsid w:val="2070C24D"/>
    <w:rsid w:val="22C94247"/>
    <w:rsid w:val="23007F3D"/>
    <w:rsid w:val="24C6695F"/>
    <w:rsid w:val="25CFCCB3"/>
    <w:rsid w:val="284B4A64"/>
    <w:rsid w:val="2AF60196"/>
    <w:rsid w:val="2E74BCBA"/>
    <w:rsid w:val="2E8CFC97"/>
    <w:rsid w:val="2E8F033C"/>
    <w:rsid w:val="2E9D575F"/>
    <w:rsid w:val="2FDC72B4"/>
    <w:rsid w:val="31FDD12C"/>
    <w:rsid w:val="33140942"/>
    <w:rsid w:val="35A3B195"/>
    <w:rsid w:val="37999635"/>
    <w:rsid w:val="3AE07037"/>
    <w:rsid w:val="3B71DB94"/>
    <w:rsid w:val="3BA571F8"/>
    <w:rsid w:val="3BF7E99D"/>
    <w:rsid w:val="3C8C9D55"/>
    <w:rsid w:val="3EDB8585"/>
    <w:rsid w:val="3FA76895"/>
    <w:rsid w:val="4124804B"/>
    <w:rsid w:val="465A0523"/>
    <w:rsid w:val="46E2A0D9"/>
    <w:rsid w:val="470F8ECF"/>
    <w:rsid w:val="4820E3B8"/>
    <w:rsid w:val="4BA6C32F"/>
    <w:rsid w:val="4DF72DE4"/>
    <w:rsid w:val="4FF40655"/>
    <w:rsid w:val="522CB3E7"/>
    <w:rsid w:val="5353E9A4"/>
    <w:rsid w:val="53A78003"/>
    <w:rsid w:val="54FCED7B"/>
    <w:rsid w:val="55B70EE1"/>
    <w:rsid w:val="55D9B500"/>
    <w:rsid w:val="597DDFAF"/>
    <w:rsid w:val="5B0188EE"/>
    <w:rsid w:val="5C02D526"/>
    <w:rsid w:val="5C7CE46D"/>
    <w:rsid w:val="5CDEB85A"/>
    <w:rsid w:val="5E82797D"/>
    <w:rsid w:val="5FB50E73"/>
    <w:rsid w:val="62C59D60"/>
    <w:rsid w:val="64A7D502"/>
    <w:rsid w:val="6AEF2DE9"/>
    <w:rsid w:val="6BE7AF7D"/>
    <w:rsid w:val="6EF54FF4"/>
    <w:rsid w:val="70CE92B7"/>
    <w:rsid w:val="72AE841C"/>
    <w:rsid w:val="74428D52"/>
    <w:rsid w:val="75ECC473"/>
    <w:rsid w:val="78BB3C9F"/>
    <w:rsid w:val="7BA1EC8C"/>
    <w:rsid w:val="7BD4D7BD"/>
    <w:rsid w:val="7C54AAC4"/>
    <w:rsid w:val="7F0E0C71"/>
    <w:rsid w:val="7F546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48ABE"/>
  <w15:chartTrackingRefBased/>
  <w15:docId w15:val="{2DCD6C93-533F-4631-9D36-C4B25ABC7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D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1D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1D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1D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1D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1D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1D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1D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1D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1D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1D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41D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41D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1D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1D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1D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1D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1D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1D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1D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D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1D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1D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1D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1D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1D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1D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1D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1D3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41D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unhideWhenUsed/>
    <w:rsid w:val="5353E9A4"/>
    <w:rPr>
      <w:color w:val="467886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1020E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020E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20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20E1"/>
    <w:rPr>
      <w:rFonts w:ascii="Courier New" w:eastAsia="Times New Roman" w:hAnsi="Courier New" w:cs="Courier New"/>
      <w:kern w:val="0"/>
      <w:sz w:val="20"/>
      <w:szCs w:val="20"/>
      <w:lang w:eastAsia="en-CA"/>
      <w14:ligatures w14:val="none"/>
    </w:rPr>
  </w:style>
  <w:style w:type="character" w:customStyle="1" w:styleId="hljs-builtin">
    <w:name w:val="hljs-built_in"/>
    <w:basedOn w:val="DefaultParagraphFont"/>
    <w:rsid w:val="001020E1"/>
  </w:style>
  <w:style w:type="character" w:customStyle="1" w:styleId="hljs-keyword">
    <w:name w:val="hljs-keyword"/>
    <w:basedOn w:val="DefaultParagraphFont"/>
    <w:rsid w:val="001020E1"/>
  </w:style>
  <w:style w:type="character" w:customStyle="1" w:styleId="hljs-string">
    <w:name w:val="hljs-string"/>
    <w:basedOn w:val="DefaultParagraphFont"/>
    <w:rsid w:val="001020E1"/>
  </w:style>
  <w:style w:type="character" w:customStyle="1" w:styleId="hljs-title">
    <w:name w:val="hljs-title"/>
    <w:basedOn w:val="DefaultParagraphFont"/>
    <w:rsid w:val="001020E1"/>
  </w:style>
  <w:style w:type="character" w:customStyle="1" w:styleId="hljs-function">
    <w:name w:val="hljs-function"/>
    <w:basedOn w:val="DefaultParagraphFont"/>
    <w:rsid w:val="001020E1"/>
  </w:style>
  <w:style w:type="character" w:customStyle="1" w:styleId="hljs-params">
    <w:name w:val="hljs-params"/>
    <w:basedOn w:val="DefaultParagraphFont"/>
    <w:rsid w:val="001020E1"/>
  </w:style>
  <w:style w:type="character" w:customStyle="1" w:styleId="hljs-variable">
    <w:name w:val="hljs-variable"/>
    <w:basedOn w:val="DefaultParagraphFont"/>
    <w:rsid w:val="001020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43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300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49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1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1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74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85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1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36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57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3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5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39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23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5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25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35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0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6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98795">
          <w:marLeft w:val="806"/>
          <w:marRight w:val="0"/>
          <w:marTop w:val="1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0917">
          <w:marLeft w:val="403"/>
          <w:marRight w:val="0"/>
          <w:marTop w:val="1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5065">
          <w:marLeft w:val="403"/>
          <w:marRight w:val="14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6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5315">
          <w:marLeft w:val="806"/>
          <w:marRight w:val="0"/>
          <w:marTop w:val="1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0682">
          <w:marLeft w:val="403"/>
          <w:marRight w:val="0"/>
          <w:marTop w:val="1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4602">
          <w:marLeft w:val="403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7071">
          <w:marLeft w:val="403"/>
          <w:marRight w:val="0"/>
          <w:marTop w:val="1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3259">
          <w:marLeft w:val="403"/>
          <w:marRight w:val="0"/>
          <w:marTop w:val="2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2103">
          <w:marLeft w:val="806"/>
          <w:marRight w:val="0"/>
          <w:marTop w:val="1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9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19661">
          <w:marLeft w:val="403"/>
          <w:marRight w:val="14"/>
          <w:marTop w:val="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0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8358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129779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9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347918">
          <w:marLeft w:val="403"/>
          <w:marRight w:val="14"/>
          <w:marTop w:val="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21312">
          <w:marLeft w:val="403"/>
          <w:marRight w:val="0"/>
          <w:marTop w:val="1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05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8829">
          <w:marLeft w:val="403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1076">
          <w:marLeft w:val="403"/>
          <w:marRight w:val="0"/>
          <w:marTop w:val="1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7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11855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5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023402">
          <w:marLeft w:val="806"/>
          <w:marRight w:val="0"/>
          <w:marTop w:val="18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1805">
          <w:marLeft w:val="403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3380">
          <w:marLeft w:val="806"/>
          <w:marRight w:val="0"/>
          <w:marTop w:val="1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41780">
          <w:marLeft w:val="403"/>
          <w:marRight w:val="14"/>
          <w:marTop w:val="2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8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61503">
          <w:marLeft w:val="806"/>
          <w:marRight w:val="0"/>
          <w:marTop w:val="1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6346">
          <w:marLeft w:val="403"/>
          <w:marRight w:val="14"/>
          <w:marTop w:val="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28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5331">
          <w:marLeft w:val="403"/>
          <w:marRight w:val="14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5296">
          <w:marLeft w:val="403"/>
          <w:marRight w:val="0"/>
          <w:marTop w:val="1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hyperlink" Target="http://localhost:3000/users" TargetMode="External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1</TotalTime>
  <Pages>5</Pages>
  <Words>655</Words>
  <Characters>3740</Characters>
  <Application>Microsoft Office Word</Application>
  <DocSecurity>0</DocSecurity>
  <Lines>31</Lines>
  <Paragraphs>8</Paragraphs>
  <ScaleCrop>false</ScaleCrop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, Hazra</dc:creator>
  <cp:keywords/>
  <dc:description/>
  <cp:lastModifiedBy>Imran, Hazra</cp:lastModifiedBy>
  <cp:revision>50</cp:revision>
  <dcterms:created xsi:type="dcterms:W3CDTF">2024-10-10T00:06:00Z</dcterms:created>
  <dcterms:modified xsi:type="dcterms:W3CDTF">2024-10-16T18:42:00Z</dcterms:modified>
</cp:coreProperties>
</file>